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C44052" w14:textId="77777777" w:rsidR="00AC4A8B" w:rsidRPr="00AC4A8B" w:rsidRDefault="00AC4A8B" w:rsidP="00AC4A8B">
      <w:pPr>
        <w:autoSpaceDE w:val="0"/>
        <w:autoSpaceDN w:val="0"/>
        <w:adjustRightInd w:val="0"/>
        <w:spacing w:before="160" w:after="100" w:afterAutospacing="1"/>
        <w:jc w:val="center"/>
        <w:rPr>
          <w:rFonts w:ascii="Times New Roman" w:hAnsi="Times New Roman" w:cs="Times New Roman"/>
          <w:b/>
          <w:sz w:val="60"/>
          <w:szCs w:val="60"/>
        </w:rPr>
      </w:pPr>
      <w:r w:rsidRPr="00AC4A8B">
        <w:rPr>
          <w:rFonts w:ascii="Times New Roman" w:hAnsi="Times New Roman" w:cs="Times New Roman"/>
          <w:b/>
          <w:sz w:val="60"/>
          <w:szCs w:val="60"/>
        </w:rPr>
        <w:t>COMPUTER NETWORKS</w:t>
      </w:r>
    </w:p>
    <w:p w14:paraId="15744580" w14:textId="67E8FCAB" w:rsidR="007F47E2" w:rsidRDefault="00AC4A8B" w:rsidP="007F47E2">
      <w:pPr>
        <w:autoSpaceDE w:val="0"/>
        <w:autoSpaceDN w:val="0"/>
        <w:adjustRightInd w:val="0"/>
        <w:spacing w:before="160" w:after="100" w:afterAutospacing="1"/>
        <w:jc w:val="center"/>
        <w:rPr>
          <w:rFonts w:ascii="Times New Roman" w:hAnsi="Times New Roman" w:cs="Times New Roman"/>
          <w:b/>
          <w:color w:val="C00000"/>
          <w:sz w:val="44"/>
          <w:szCs w:val="44"/>
          <w:u w:val="single"/>
        </w:rPr>
      </w:pPr>
      <w:r w:rsidRPr="00AC4A8B">
        <w:rPr>
          <w:rFonts w:ascii="Times New Roman" w:hAnsi="Times New Roman" w:cs="Times New Roman"/>
          <w:b/>
          <w:color w:val="C00000"/>
          <w:sz w:val="44"/>
          <w:szCs w:val="44"/>
          <w:u w:val="single"/>
        </w:rPr>
        <w:t xml:space="preserve">Lab </w:t>
      </w:r>
      <w:r w:rsidR="004E2315">
        <w:rPr>
          <w:rFonts w:ascii="Times New Roman" w:hAnsi="Times New Roman" w:cs="Times New Roman"/>
          <w:b/>
          <w:color w:val="C00000"/>
          <w:sz w:val="44"/>
          <w:szCs w:val="44"/>
          <w:u w:val="single"/>
        </w:rPr>
        <w:t>6</w:t>
      </w:r>
    </w:p>
    <w:p w14:paraId="269DDFED" w14:textId="53C05B1D" w:rsidR="00AC4A8B" w:rsidRPr="007F47E2" w:rsidRDefault="00AC4A8B" w:rsidP="007F47E2">
      <w:pPr>
        <w:autoSpaceDE w:val="0"/>
        <w:autoSpaceDN w:val="0"/>
        <w:adjustRightInd w:val="0"/>
        <w:spacing w:before="160" w:after="100" w:afterAutospacing="1"/>
        <w:jc w:val="center"/>
        <w:rPr>
          <w:rFonts w:ascii="Times New Roman" w:hAnsi="Times New Roman" w:cs="Times New Roman"/>
          <w:b/>
          <w:color w:val="C00000"/>
          <w:sz w:val="44"/>
          <w:szCs w:val="44"/>
          <w:u w:val="single"/>
        </w:rPr>
      </w:pPr>
      <w:r w:rsidRPr="00AC4A8B">
        <w:rPr>
          <w:rFonts w:ascii="Times New Roman" w:hAnsi="Times New Roman" w:cs="Times New Roman"/>
          <w:b/>
          <w:color w:val="385623"/>
          <w:sz w:val="44"/>
          <w:szCs w:val="44"/>
        </w:rPr>
        <w:t>Subnetting</w:t>
      </w:r>
      <w:r w:rsidR="007F47E2">
        <w:rPr>
          <w:rFonts w:ascii="Times New Roman" w:hAnsi="Times New Roman" w:cs="Times New Roman"/>
          <w:b/>
          <w:color w:val="385623"/>
          <w:sz w:val="44"/>
          <w:szCs w:val="44"/>
        </w:rPr>
        <w:t xml:space="preserve"> (FLSM &amp; VLSM)</w:t>
      </w:r>
    </w:p>
    <w:p w14:paraId="11A44B49" w14:textId="2EB9FAA5" w:rsidR="00AC4A8B" w:rsidRDefault="00AC4A8B" w:rsidP="00AC4A8B">
      <w:pPr>
        <w:autoSpaceDE w:val="0"/>
        <w:autoSpaceDN w:val="0"/>
        <w:adjustRightInd w:val="0"/>
        <w:spacing w:before="160" w:after="100" w:afterAutospacing="1"/>
        <w:ind w:left="2160" w:firstLine="720"/>
        <w:rPr>
          <w:rFonts w:ascii="Calibri" w:hAnsi="Calibri" w:cs="Calibri"/>
          <w:b/>
          <w:sz w:val="44"/>
          <w:szCs w:val="44"/>
        </w:rPr>
      </w:pPr>
      <w:r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62336" behindDoc="0" locked="0" layoutInCell="1" allowOverlap="1" wp14:anchorId="47D5D944" wp14:editId="1E0E55B0">
            <wp:simplePos x="0" y="0"/>
            <wp:positionH relativeFrom="column">
              <wp:posOffset>2241550</wp:posOffset>
            </wp:positionH>
            <wp:positionV relativeFrom="paragraph">
              <wp:posOffset>292100</wp:posOffset>
            </wp:positionV>
            <wp:extent cx="1866900" cy="14986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4986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E8EE3C" w14:textId="77777777" w:rsidR="00AC4A8B" w:rsidRDefault="00AC4A8B" w:rsidP="00AC4A8B">
      <w:pPr>
        <w:spacing w:after="53" w:line="216" w:lineRule="auto"/>
        <w:ind w:left="720" w:right="2265" w:firstLine="720"/>
        <w:rPr>
          <w:rFonts w:ascii="Calibri" w:hAnsi="Calibri" w:cs="Calibri"/>
          <w:b/>
          <w:color w:val="FF00FF"/>
          <w:sz w:val="32"/>
          <w:szCs w:val="24"/>
        </w:rPr>
      </w:pPr>
      <w:r>
        <w:rPr>
          <w:rFonts w:ascii="Calibri" w:hAnsi="Calibri" w:cs="Calibri"/>
          <w:b/>
          <w:color w:val="FF0000"/>
          <w:sz w:val="32"/>
          <w:szCs w:val="24"/>
        </w:rPr>
        <w:t xml:space="preserve">         </w:t>
      </w:r>
    </w:p>
    <w:p w14:paraId="11084EEA" w14:textId="77777777" w:rsidR="00AC4A8B" w:rsidRDefault="00AC4A8B" w:rsidP="00AC4A8B">
      <w:pPr>
        <w:spacing w:after="53" w:line="216" w:lineRule="auto"/>
        <w:ind w:right="2265"/>
        <w:jc w:val="center"/>
        <w:rPr>
          <w:rFonts w:ascii="Times New Roman" w:hAnsi="Times New Roman" w:cs="Times New Roman"/>
          <w:noProof/>
          <w:sz w:val="20"/>
          <w:szCs w:val="20"/>
        </w:rPr>
      </w:pPr>
    </w:p>
    <w:p w14:paraId="06C815B1" w14:textId="77777777" w:rsidR="00AC4A8B" w:rsidRDefault="00AC4A8B" w:rsidP="00AC4A8B">
      <w:pPr>
        <w:spacing w:after="53" w:line="216" w:lineRule="auto"/>
        <w:ind w:right="2265"/>
        <w:jc w:val="center"/>
        <w:rPr>
          <w:rFonts w:ascii="Calibri" w:hAnsi="Calibri" w:cs="Calibri"/>
          <w:sz w:val="24"/>
          <w:szCs w:val="24"/>
        </w:rPr>
      </w:pPr>
    </w:p>
    <w:p w14:paraId="44F4E0FF" w14:textId="77777777" w:rsidR="00AC4A8B" w:rsidRDefault="00AC4A8B" w:rsidP="00AC4A8B">
      <w:pPr>
        <w:spacing w:after="1"/>
        <w:ind w:right="125"/>
        <w:jc w:val="center"/>
        <w:rPr>
          <w:rFonts w:ascii="Calibri" w:hAnsi="Calibri" w:cs="Calibri"/>
          <w:b/>
          <w:sz w:val="32"/>
          <w:szCs w:val="24"/>
        </w:rPr>
      </w:pPr>
    </w:p>
    <w:p w14:paraId="01686B3C" w14:textId="77777777" w:rsidR="00AC4A8B" w:rsidRDefault="00AC4A8B" w:rsidP="00AC4A8B">
      <w:pPr>
        <w:spacing w:after="1"/>
        <w:ind w:right="125"/>
        <w:jc w:val="center"/>
        <w:rPr>
          <w:rFonts w:ascii="Calibri" w:hAnsi="Calibri" w:cs="Calibri"/>
          <w:b/>
          <w:sz w:val="32"/>
          <w:szCs w:val="24"/>
        </w:rPr>
      </w:pPr>
    </w:p>
    <w:p w14:paraId="1DE6930C" w14:textId="65AFD177" w:rsidR="00AC4A8B" w:rsidRDefault="0027353D" w:rsidP="00AC4A8B">
      <w:pPr>
        <w:spacing w:after="1"/>
        <w:ind w:right="125"/>
        <w:jc w:val="center"/>
        <w:rPr>
          <w:rFonts w:ascii="Calibri" w:hAnsi="Calibri" w:cs="Calibri"/>
          <w:b/>
          <w:sz w:val="32"/>
          <w:szCs w:val="24"/>
        </w:rPr>
      </w:pPr>
      <w:r>
        <w:rPr>
          <w:rFonts w:ascii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1FCD68C" wp14:editId="37E19382">
                <wp:simplePos x="0" y="0"/>
                <wp:positionH relativeFrom="column">
                  <wp:posOffset>1905000</wp:posOffset>
                </wp:positionH>
                <wp:positionV relativeFrom="paragraph">
                  <wp:posOffset>203835</wp:posOffset>
                </wp:positionV>
                <wp:extent cx="4743450" cy="1318260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43450" cy="1318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BBFB8B1" w14:textId="77777777" w:rsidR="00AC4A8B" w:rsidRDefault="00AC4A8B" w:rsidP="00197736">
                            <w:pPr>
                              <w:spacing w:after="0"/>
                              <w:rPr>
                                <w:rFonts w:ascii="Calibri" w:hAnsi="Calibri" w:cs="Calibri"/>
                                <w:b/>
                                <w:bCs/>
                                <w:color w:val="C00000"/>
                                <w:sz w:val="28"/>
                                <w:szCs w:val="28"/>
                              </w:rPr>
                            </w:pPr>
                          </w:p>
                          <w:p w14:paraId="551D0D48" w14:textId="77777777" w:rsidR="00AC4A8B" w:rsidRDefault="00AC4A8B" w:rsidP="00197736">
                            <w:pPr>
                              <w:spacing w:after="0"/>
                              <w:rPr>
                                <w:rFonts w:ascii="Calibri" w:hAnsi="Calibri" w:cs="Calibri"/>
                                <w:color w:val="C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sz w:val="28"/>
                                <w:szCs w:val="28"/>
                              </w:rPr>
                              <w:t>Instructor:</w:t>
                            </w:r>
                            <w:r>
                              <w:rPr>
                                <w:rFonts w:ascii="Calibri" w:hAnsi="Calibri" w:cs="Calibri"/>
                                <w:color w:val="C00000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 w:cs="Calibri"/>
                                <w:color w:val="000000"/>
                                <w:sz w:val="28"/>
                                <w:szCs w:val="28"/>
                              </w:rPr>
                              <w:t>Ayesha Liaqat</w:t>
                            </w:r>
                          </w:p>
                          <w:p w14:paraId="569358B9" w14:textId="7FD2B3E6" w:rsidR="00AC4A8B" w:rsidRDefault="00AC4A8B" w:rsidP="00197736">
                            <w:pPr>
                              <w:spacing w:after="0"/>
                              <w:rPr>
                                <w:rFonts w:ascii="Calibri" w:hAnsi="Calibri" w:cs="Calibri"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color w:val="000000"/>
                                <w:sz w:val="28"/>
                                <w:szCs w:val="28"/>
                              </w:rPr>
                              <w:t>Email</w:t>
                            </w:r>
                            <w:r>
                              <w:rPr>
                                <w:rFonts w:ascii="Calibri" w:hAnsi="Calibri" w:cs="Calibri"/>
                                <w:b/>
                                <w:bCs/>
                                <w:sz w:val="28"/>
                                <w:szCs w:val="28"/>
                              </w:rPr>
                              <w:t>:</w:t>
                            </w:r>
                            <w:r>
                              <w:rPr>
                                <w:rFonts w:ascii="Calibri" w:hAnsi="Calibri" w:cs="Calibri"/>
                                <w:color w:val="000000"/>
                                <w:sz w:val="28"/>
                                <w:szCs w:val="28"/>
                              </w:rPr>
                              <w:t xml:space="preserve"> </w:t>
                            </w:r>
                            <w:hyperlink r:id="rId6" w:history="1">
                              <w:r w:rsidR="00117673" w:rsidRPr="00561A24">
                                <w:rPr>
                                  <w:rStyle w:val="Hyperlink"/>
                                  <w:rFonts w:ascii="Calibri" w:hAnsi="Calibri" w:cs="Calibri"/>
                                  <w:sz w:val="28"/>
                                  <w:szCs w:val="28"/>
                                </w:rPr>
                                <w:t>ayesha.liaqat@nu.edu.pk</w:t>
                              </w:r>
                            </w:hyperlink>
                          </w:p>
                          <w:p w14:paraId="4C8F7A62" w14:textId="2FA558F1" w:rsidR="00117673" w:rsidRDefault="00117673" w:rsidP="00197736">
                            <w:pPr>
                              <w:spacing w:after="0"/>
                              <w:rPr>
                                <w:rFonts w:ascii="Calibri" w:hAnsi="Calibri" w:cs="Calibri"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color w:val="000000"/>
                                <w:sz w:val="28"/>
                                <w:szCs w:val="28"/>
                              </w:rPr>
                              <w:t>Student: Muhammad Abdullah</w:t>
                            </w:r>
                          </w:p>
                          <w:p w14:paraId="7551D05E" w14:textId="3B02F035" w:rsidR="00117673" w:rsidRDefault="00117673" w:rsidP="00197736">
                            <w:pPr>
                              <w:spacing w:after="0"/>
                              <w:rPr>
                                <w:rFonts w:ascii="Calibri" w:hAnsi="Calibri" w:cs="Calibri"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color w:val="000000"/>
                                <w:sz w:val="28"/>
                                <w:szCs w:val="28"/>
                              </w:rPr>
                              <w:t>Roll# 19F-091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1FCD68C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150pt;margin-top:16.05pt;width:373.5pt;height:103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" stroked="f">
                <v:textbox>
                  <w:txbxContent>
                    <w:p w14:paraId="0BBFB8B1" w14:textId="77777777" w:rsidR="00AC4A8B" w:rsidRDefault="00AC4A8B" w:rsidP="00197736">
                      <w:pPr>
                        <w:spacing w:after="0"/>
                        <w:rPr>
                          <w:rFonts w:ascii="Calibri" w:hAnsi="Calibri" w:cs="Calibri"/>
                          <w:b/>
                          <w:bCs/>
                          <w:color w:val="C00000"/>
                          <w:sz w:val="28"/>
                          <w:szCs w:val="28"/>
                        </w:rPr>
                      </w:pPr>
                    </w:p>
                    <w:p w14:paraId="551D0D48" w14:textId="77777777" w:rsidR="00AC4A8B" w:rsidRDefault="00AC4A8B" w:rsidP="00197736">
                      <w:pPr>
                        <w:spacing w:after="0"/>
                        <w:rPr>
                          <w:rFonts w:ascii="Calibri" w:hAnsi="Calibri" w:cs="Calibri"/>
                          <w:color w:val="C00000"/>
                          <w:sz w:val="28"/>
                          <w:szCs w:val="28"/>
                        </w:rPr>
                      </w:pPr>
                      <w:r>
                        <w:rPr>
                          <w:rFonts w:ascii="Calibri" w:hAnsi="Calibri" w:cs="Calibri"/>
                          <w:b/>
                          <w:bCs/>
                          <w:sz w:val="28"/>
                          <w:szCs w:val="28"/>
                        </w:rPr>
                        <w:t>Instructor:</w:t>
                      </w:r>
                      <w:r>
                        <w:rPr>
                          <w:rFonts w:ascii="Calibri" w:hAnsi="Calibri" w:cs="Calibri"/>
                          <w:color w:val="C00000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Calibri" w:hAnsi="Calibri" w:cs="Calibri"/>
                          <w:color w:val="000000"/>
                          <w:sz w:val="28"/>
                          <w:szCs w:val="28"/>
                        </w:rPr>
                        <w:t>Ayesha Liaqat</w:t>
                      </w:r>
                    </w:p>
                    <w:p w14:paraId="569358B9" w14:textId="7FD2B3E6" w:rsidR="00AC4A8B" w:rsidRDefault="00AC4A8B" w:rsidP="00197736">
                      <w:pPr>
                        <w:spacing w:after="0"/>
                        <w:rPr>
                          <w:rFonts w:ascii="Calibri" w:hAnsi="Calibri" w:cs="Calibri"/>
                          <w:color w:val="000000"/>
                          <w:sz w:val="28"/>
                          <w:szCs w:val="28"/>
                        </w:rPr>
                      </w:pPr>
                      <w:r>
                        <w:rPr>
                          <w:rFonts w:ascii="Calibri" w:hAnsi="Calibri" w:cs="Calibri"/>
                          <w:b/>
                          <w:bCs/>
                          <w:color w:val="000000"/>
                          <w:sz w:val="28"/>
                          <w:szCs w:val="28"/>
                        </w:rPr>
                        <w:t>Email</w:t>
                      </w:r>
                      <w:r>
                        <w:rPr>
                          <w:rFonts w:ascii="Calibri" w:hAnsi="Calibri" w:cs="Calibri"/>
                          <w:b/>
                          <w:bCs/>
                          <w:sz w:val="28"/>
                          <w:szCs w:val="28"/>
                        </w:rPr>
                        <w:t>:</w:t>
                      </w:r>
                      <w:r>
                        <w:rPr>
                          <w:rFonts w:ascii="Calibri" w:hAnsi="Calibri" w:cs="Calibri"/>
                          <w:color w:val="000000"/>
                          <w:sz w:val="28"/>
                          <w:szCs w:val="28"/>
                        </w:rPr>
                        <w:t xml:space="preserve"> </w:t>
                      </w:r>
                      <w:hyperlink r:id="rId7" w:history="1">
                        <w:r w:rsidR="00117673" w:rsidRPr="00561A24">
                          <w:rPr>
                            <w:rStyle w:val="Hyperlink"/>
                            <w:rFonts w:ascii="Calibri" w:hAnsi="Calibri" w:cs="Calibri"/>
                            <w:sz w:val="28"/>
                            <w:szCs w:val="28"/>
                          </w:rPr>
                          <w:t>ayesha.liaqat@nu.edu.pk</w:t>
                        </w:r>
                      </w:hyperlink>
                    </w:p>
                    <w:p w14:paraId="4C8F7A62" w14:textId="2FA558F1" w:rsidR="00117673" w:rsidRDefault="00117673" w:rsidP="00197736">
                      <w:pPr>
                        <w:spacing w:after="0"/>
                        <w:rPr>
                          <w:rFonts w:ascii="Calibri" w:hAnsi="Calibri" w:cs="Calibri"/>
                          <w:color w:val="000000"/>
                          <w:sz w:val="28"/>
                          <w:szCs w:val="28"/>
                        </w:rPr>
                      </w:pPr>
                      <w:r>
                        <w:rPr>
                          <w:rFonts w:ascii="Calibri" w:hAnsi="Calibri" w:cs="Calibri"/>
                          <w:color w:val="000000"/>
                          <w:sz w:val="28"/>
                          <w:szCs w:val="28"/>
                        </w:rPr>
                        <w:t>Student: Muhammad Abdullah</w:t>
                      </w:r>
                    </w:p>
                    <w:p w14:paraId="7551D05E" w14:textId="3B02F035" w:rsidR="00117673" w:rsidRDefault="00117673" w:rsidP="00197736">
                      <w:pPr>
                        <w:spacing w:after="0"/>
                        <w:rPr>
                          <w:rFonts w:ascii="Calibri" w:hAnsi="Calibri" w:cs="Calibri"/>
                          <w:color w:val="000000"/>
                          <w:sz w:val="28"/>
                          <w:szCs w:val="28"/>
                        </w:rPr>
                      </w:pPr>
                      <w:r>
                        <w:rPr>
                          <w:rFonts w:ascii="Calibri" w:hAnsi="Calibri" w:cs="Calibri"/>
                          <w:color w:val="000000"/>
                          <w:sz w:val="28"/>
                          <w:szCs w:val="28"/>
                        </w:rPr>
                        <w:t>Roll# 19F-0916</w:t>
                      </w:r>
                    </w:p>
                  </w:txbxContent>
                </v:textbox>
              </v:shape>
            </w:pict>
          </mc:Fallback>
        </mc:AlternateContent>
      </w:r>
    </w:p>
    <w:p w14:paraId="31A3FA52" w14:textId="60E2987E" w:rsidR="00AC4A8B" w:rsidRDefault="00AC4A8B" w:rsidP="00AC4A8B">
      <w:pPr>
        <w:spacing w:after="1"/>
        <w:ind w:right="125"/>
        <w:jc w:val="center"/>
        <w:rPr>
          <w:rFonts w:ascii="Calibri" w:hAnsi="Calibri" w:cs="Calibri"/>
          <w:b/>
          <w:sz w:val="32"/>
          <w:szCs w:val="24"/>
        </w:rPr>
      </w:pPr>
    </w:p>
    <w:p w14:paraId="7AC6DB4A" w14:textId="77777777" w:rsidR="00AC4A8B" w:rsidRDefault="00AC4A8B" w:rsidP="00AC4A8B">
      <w:pPr>
        <w:spacing w:after="1"/>
        <w:ind w:right="125"/>
        <w:jc w:val="center"/>
        <w:rPr>
          <w:rFonts w:ascii="Calibri" w:hAnsi="Calibri" w:cs="Calibri"/>
          <w:b/>
          <w:sz w:val="32"/>
          <w:szCs w:val="24"/>
        </w:rPr>
      </w:pPr>
    </w:p>
    <w:p w14:paraId="39D7909E" w14:textId="77777777" w:rsidR="00AC4A8B" w:rsidRDefault="00AC4A8B" w:rsidP="00AC4A8B">
      <w:pPr>
        <w:spacing w:after="1"/>
        <w:ind w:right="125"/>
        <w:jc w:val="center"/>
        <w:rPr>
          <w:rFonts w:ascii="Calibri" w:hAnsi="Calibri" w:cs="Calibri"/>
          <w:b/>
          <w:sz w:val="32"/>
          <w:szCs w:val="24"/>
        </w:rPr>
      </w:pPr>
    </w:p>
    <w:p w14:paraId="1DD3E0D5" w14:textId="77777777" w:rsidR="00AC4A8B" w:rsidRDefault="00AC4A8B" w:rsidP="00AC4A8B">
      <w:pPr>
        <w:spacing w:after="1"/>
        <w:ind w:right="125"/>
        <w:jc w:val="center"/>
        <w:rPr>
          <w:rFonts w:ascii="Calibri" w:hAnsi="Calibri" w:cs="Calibri"/>
          <w:b/>
          <w:sz w:val="32"/>
          <w:szCs w:val="24"/>
        </w:rPr>
      </w:pPr>
    </w:p>
    <w:p w14:paraId="64650047" w14:textId="77777777" w:rsidR="00AC4A8B" w:rsidRDefault="00AC4A8B" w:rsidP="00AC4A8B">
      <w:pPr>
        <w:spacing w:after="1"/>
        <w:ind w:right="125"/>
        <w:jc w:val="center"/>
        <w:rPr>
          <w:rFonts w:ascii="Calibri" w:hAnsi="Calibri" w:cs="Calibri"/>
          <w:b/>
          <w:sz w:val="32"/>
          <w:szCs w:val="24"/>
        </w:rPr>
      </w:pPr>
    </w:p>
    <w:p w14:paraId="11C886C7" w14:textId="7F031DD0" w:rsidR="00AC4A8B" w:rsidRDefault="004E2315" w:rsidP="00AC4A8B">
      <w:pPr>
        <w:spacing w:after="1"/>
        <w:ind w:right="125"/>
        <w:jc w:val="center"/>
        <w:rPr>
          <w:rFonts w:ascii="Calibri" w:hAnsi="Calibri" w:cs="Calibri"/>
          <w:b/>
          <w:sz w:val="32"/>
          <w:szCs w:val="24"/>
        </w:rPr>
      </w:pPr>
      <w:r>
        <w:rPr>
          <w:rFonts w:ascii="Calibri" w:hAnsi="Calibri" w:cs="Calibri"/>
          <w:b/>
          <w:sz w:val="32"/>
          <w:szCs w:val="24"/>
        </w:rPr>
        <w:t>Spring</w:t>
      </w:r>
      <w:r w:rsidR="00B408C6">
        <w:rPr>
          <w:rFonts w:ascii="Calibri" w:hAnsi="Calibri" w:cs="Calibri"/>
          <w:b/>
          <w:sz w:val="32"/>
          <w:szCs w:val="24"/>
        </w:rPr>
        <w:t xml:space="preserve"> 202</w:t>
      </w:r>
      <w:r>
        <w:rPr>
          <w:rFonts w:ascii="Calibri" w:hAnsi="Calibri" w:cs="Calibri"/>
          <w:b/>
          <w:sz w:val="32"/>
          <w:szCs w:val="24"/>
        </w:rPr>
        <w:t>2</w:t>
      </w:r>
    </w:p>
    <w:p w14:paraId="54E731BF" w14:textId="77777777" w:rsidR="00AC4A8B" w:rsidRDefault="00AC4A8B" w:rsidP="00AC4A8B">
      <w:pPr>
        <w:spacing w:after="1"/>
        <w:ind w:right="125"/>
        <w:jc w:val="center"/>
        <w:rPr>
          <w:rFonts w:ascii="Calibri" w:hAnsi="Calibri" w:cs="Calibri"/>
          <w:b/>
          <w:sz w:val="32"/>
          <w:szCs w:val="24"/>
        </w:rPr>
      </w:pPr>
    </w:p>
    <w:p w14:paraId="446C41BB" w14:textId="77777777" w:rsidR="00AC4A8B" w:rsidRDefault="00AC4A8B" w:rsidP="00AC4A8B">
      <w:pPr>
        <w:spacing w:after="1"/>
        <w:ind w:right="125"/>
        <w:jc w:val="center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  <w:sz w:val="32"/>
          <w:szCs w:val="24"/>
        </w:rPr>
        <w:t>National University of Computer &amp; Emerging Sciences</w:t>
      </w:r>
    </w:p>
    <w:p w14:paraId="44839703" w14:textId="08227881" w:rsidR="00CD2A6A" w:rsidRDefault="00AC4A8B" w:rsidP="00AC4A8B">
      <w:pPr>
        <w:ind w:left="1440" w:firstLine="720"/>
        <w:rPr>
          <w:sz w:val="24"/>
          <w:szCs w:val="24"/>
        </w:rPr>
      </w:pPr>
      <w:r>
        <w:rPr>
          <w:rFonts w:ascii="Calibri" w:hAnsi="Calibri" w:cs="Calibri"/>
          <w:b/>
          <w:color w:val="008000"/>
          <w:sz w:val="32"/>
          <w:szCs w:val="24"/>
        </w:rPr>
        <w:t>Department of Computer Science</w:t>
      </w:r>
    </w:p>
    <w:p w14:paraId="2FC649CC" w14:textId="6509D453" w:rsidR="00812902" w:rsidRDefault="00812902" w:rsidP="00CD2A6A">
      <w:pPr>
        <w:ind w:left="720" w:hanging="360"/>
        <w:rPr>
          <w:sz w:val="24"/>
          <w:szCs w:val="24"/>
        </w:rPr>
      </w:pPr>
    </w:p>
    <w:p w14:paraId="45235D5A" w14:textId="78C1206E" w:rsidR="00812902" w:rsidRDefault="00812902" w:rsidP="00CD2A6A">
      <w:pPr>
        <w:ind w:left="720" w:hanging="360"/>
        <w:rPr>
          <w:sz w:val="24"/>
          <w:szCs w:val="24"/>
        </w:rPr>
      </w:pPr>
    </w:p>
    <w:p w14:paraId="24061AE4" w14:textId="19426B48" w:rsidR="00812902" w:rsidRDefault="00812902" w:rsidP="00CD2A6A">
      <w:pPr>
        <w:ind w:left="720" w:hanging="360"/>
        <w:rPr>
          <w:sz w:val="24"/>
          <w:szCs w:val="24"/>
        </w:rPr>
      </w:pPr>
    </w:p>
    <w:p w14:paraId="241A6374" w14:textId="236618C2" w:rsidR="00812902" w:rsidRDefault="00812902" w:rsidP="00CD2A6A">
      <w:pPr>
        <w:ind w:left="720" w:hanging="360"/>
        <w:rPr>
          <w:sz w:val="24"/>
          <w:szCs w:val="24"/>
        </w:rPr>
      </w:pPr>
    </w:p>
    <w:p w14:paraId="1ED0861F" w14:textId="40B61D37" w:rsidR="00812902" w:rsidRDefault="00812902" w:rsidP="00CD2A6A">
      <w:pPr>
        <w:ind w:left="720" w:hanging="360"/>
        <w:rPr>
          <w:sz w:val="24"/>
          <w:szCs w:val="24"/>
        </w:rPr>
      </w:pPr>
    </w:p>
    <w:p w14:paraId="62439C5D" w14:textId="56D28402" w:rsidR="00812902" w:rsidRDefault="00812902" w:rsidP="00AC4A8B">
      <w:pPr>
        <w:rPr>
          <w:sz w:val="24"/>
          <w:szCs w:val="24"/>
        </w:rPr>
      </w:pPr>
    </w:p>
    <w:p w14:paraId="611D6BB4" w14:textId="200FDA99" w:rsidR="00812902" w:rsidRDefault="00812902" w:rsidP="00812902">
      <w:pPr>
        <w:rPr>
          <w:sz w:val="24"/>
          <w:szCs w:val="24"/>
        </w:rPr>
      </w:pPr>
    </w:p>
    <w:p w14:paraId="1B41F18F" w14:textId="4CECE57F" w:rsidR="00812902" w:rsidRPr="00CB4F36" w:rsidRDefault="0027353D" w:rsidP="00812902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36183E7" wp14:editId="35CE7861">
                <wp:simplePos x="0" y="0"/>
                <wp:positionH relativeFrom="column">
                  <wp:posOffset>-317500</wp:posOffset>
                </wp:positionH>
                <wp:positionV relativeFrom="paragraph">
                  <wp:posOffset>-209550</wp:posOffset>
                </wp:positionV>
                <wp:extent cx="6578600" cy="425450"/>
                <wp:effectExtent l="6350" t="6985" r="6350" b="5715"/>
                <wp:wrapNone/>
                <wp:docPr id="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78600" cy="4254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4FB23A" w14:textId="5BE5601B" w:rsidR="00CD2A6A" w:rsidRPr="00CB4F36" w:rsidRDefault="00CD2A6A">
                            <w:pP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CB4F36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Problem No.1</w:t>
                            </w:r>
                            <w:r w:rsidR="00CB4F36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 w:rsidR="00CB4F36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 w:rsidR="00CB4F36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 w:rsidR="00CB4F36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 w:rsidR="00CB4F36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 w:rsidR="00CB4F36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 w:rsidR="00CB4F36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 w:rsidR="00CB4F36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 w:rsidR="00CB4F36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 w:rsidR="00CB4F36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 w:rsidR="00CB4F36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  <w:t>/3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36183E7" id="Rectangle 2" o:spid="_x0000_s1027" style="position:absolute;margin-left:-25pt;margin-top:-16.5pt;width:518pt;height:33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" fillcolor="#cfcdcd [2894]">
                <v:textbox>
                  <w:txbxContent>
                    <w:p w14:paraId="4D4FB23A" w14:textId="5BE5601B" w:rsidR="00CD2A6A" w:rsidRPr="00CB4F36" w:rsidRDefault="00CD2A6A">
                      <w:pPr>
                        <w:rPr>
                          <w:b/>
                          <w:bCs/>
                          <w:sz w:val="32"/>
                          <w:szCs w:val="32"/>
                        </w:rPr>
                      </w:pPr>
                      <w:r w:rsidRPr="00CB4F36">
                        <w:rPr>
                          <w:b/>
                          <w:bCs/>
                          <w:sz w:val="32"/>
                          <w:szCs w:val="32"/>
                        </w:rPr>
                        <w:t>Problem No.1</w:t>
                      </w:r>
                      <w:r w:rsidR="00CB4F36">
                        <w:rPr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 w:rsidR="00CB4F36">
                        <w:rPr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 w:rsidR="00CB4F36">
                        <w:rPr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 w:rsidR="00CB4F36">
                        <w:rPr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 w:rsidR="00CB4F36">
                        <w:rPr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 w:rsidR="00CB4F36">
                        <w:rPr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 w:rsidR="00CB4F36">
                        <w:rPr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 w:rsidR="00CB4F36">
                        <w:rPr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 w:rsidR="00CB4F36">
                        <w:rPr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 w:rsidR="00CB4F36">
                        <w:rPr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 w:rsidR="00CB4F36">
                        <w:rPr>
                          <w:b/>
                          <w:bCs/>
                          <w:sz w:val="32"/>
                          <w:szCs w:val="32"/>
                        </w:rPr>
                        <w:tab/>
                        <w:t>/30</w:t>
                      </w:r>
                    </w:p>
                  </w:txbxContent>
                </v:textbox>
              </v:rect>
            </w:pict>
          </mc:Fallback>
        </mc:AlternateContent>
      </w:r>
    </w:p>
    <w:p w14:paraId="1103222D" w14:textId="77777777" w:rsidR="00197736" w:rsidRDefault="00197736" w:rsidP="00076846">
      <w:pPr>
        <w:rPr>
          <w:sz w:val="24"/>
          <w:szCs w:val="24"/>
        </w:rPr>
      </w:pPr>
    </w:p>
    <w:p w14:paraId="1EC0E8B4" w14:textId="4042C4EE" w:rsidR="00D65AA2" w:rsidRDefault="00CD2A6A" w:rsidP="00076846">
      <w:pPr>
        <w:rPr>
          <w:sz w:val="24"/>
          <w:szCs w:val="24"/>
        </w:rPr>
      </w:pPr>
      <w:r w:rsidRPr="00CB4F36">
        <w:rPr>
          <w:sz w:val="24"/>
          <w:szCs w:val="24"/>
        </w:rPr>
        <w:t xml:space="preserve">For the </w:t>
      </w:r>
      <w:r w:rsidR="00076846">
        <w:rPr>
          <w:sz w:val="24"/>
          <w:szCs w:val="24"/>
        </w:rPr>
        <w:t xml:space="preserve">given </w:t>
      </w:r>
      <w:r w:rsidRPr="00CB4F36">
        <w:rPr>
          <w:sz w:val="24"/>
          <w:szCs w:val="24"/>
        </w:rPr>
        <w:t>IPs f</w:t>
      </w:r>
      <w:r w:rsidR="00D65AA2" w:rsidRPr="00CB4F36">
        <w:rPr>
          <w:sz w:val="24"/>
          <w:szCs w:val="24"/>
        </w:rPr>
        <w:t>i</w:t>
      </w:r>
      <w:r w:rsidR="00076846">
        <w:rPr>
          <w:sz w:val="24"/>
          <w:szCs w:val="24"/>
        </w:rPr>
        <w:t>ll the following table</w:t>
      </w:r>
      <w:r w:rsidR="001A32CD">
        <w:rPr>
          <w:sz w:val="24"/>
          <w:szCs w:val="24"/>
        </w:rPr>
        <w:t xml:space="preserve"> for first 2 subnets</w:t>
      </w:r>
      <w:r w:rsidR="00076846">
        <w:rPr>
          <w:sz w:val="24"/>
          <w:szCs w:val="24"/>
        </w:rPr>
        <w:t>.</w:t>
      </w:r>
    </w:p>
    <w:p w14:paraId="5C89BB39" w14:textId="77777777" w:rsidR="00197736" w:rsidRDefault="00197736" w:rsidP="00076846">
      <w:pPr>
        <w:rPr>
          <w:sz w:val="24"/>
          <w:szCs w:val="24"/>
        </w:rPr>
      </w:pPr>
    </w:p>
    <w:p w14:paraId="4A5D1E16" w14:textId="4016DC43" w:rsidR="001A32CD" w:rsidRPr="001A32CD" w:rsidRDefault="001A32CD" w:rsidP="001A32CD">
      <w:pPr>
        <w:pStyle w:val="ListParagraph"/>
        <w:numPr>
          <w:ilvl w:val="0"/>
          <w:numId w:val="5"/>
        </w:numPr>
        <w:rPr>
          <w:b/>
          <w:bCs/>
          <w:sz w:val="28"/>
          <w:szCs w:val="28"/>
        </w:rPr>
      </w:pPr>
      <w:r w:rsidRPr="001A32CD">
        <w:rPr>
          <w:b/>
          <w:bCs/>
          <w:sz w:val="28"/>
          <w:szCs w:val="28"/>
        </w:rPr>
        <w:t xml:space="preserve">IP = </w:t>
      </w:r>
      <w:r w:rsidR="004E2315">
        <w:rPr>
          <w:b/>
          <w:bCs/>
          <w:sz w:val="28"/>
          <w:szCs w:val="28"/>
        </w:rPr>
        <w:t>7</w:t>
      </w:r>
      <w:r w:rsidRPr="001A32CD">
        <w:rPr>
          <w:b/>
          <w:bCs/>
          <w:sz w:val="28"/>
          <w:szCs w:val="28"/>
        </w:rPr>
        <w:t xml:space="preserve">0.0.0.0   </w:t>
      </w:r>
      <w:proofErr w:type="gramStart"/>
      <w:r w:rsidRPr="001A32CD">
        <w:rPr>
          <w:b/>
          <w:bCs/>
          <w:sz w:val="28"/>
          <w:szCs w:val="28"/>
        </w:rPr>
        <w:t>for  3</w:t>
      </w:r>
      <w:r w:rsidR="004E2315">
        <w:rPr>
          <w:b/>
          <w:bCs/>
          <w:sz w:val="28"/>
          <w:szCs w:val="28"/>
        </w:rPr>
        <w:t>333</w:t>
      </w:r>
      <w:proofErr w:type="gramEnd"/>
      <w:r w:rsidRPr="001A32CD">
        <w:rPr>
          <w:b/>
          <w:bCs/>
          <w:sz w:val="28"/>
          <w:szCs w:val="28"/>
        </w:rPr>
        <w:t xml:space="preserve"> subnets</w:t>
      </w:r>
    </w:p>
    <w:tbl>
      <w:tblPr>
        <w:tblStyle w:val="TableGrid"/>
        <w:tblW w:w="0" w:type="auto"/>
        <w:tblInd w:w="-162" w:type="dxa"/>
        <w:tblLook w:val="04A0" w:firstRow="1" w:lastRow="0" w:firstColumn="1" w:lastColumn="0" w:noHBand="0" w:noVBand="1"/>
      </w:tblPr>
      <w:tblGrid>
        <w:gridCol w:w="1389"/>
        <w:gridCol w:w="1206"/>
        <w:gridCol w:w="1351"/>
        <w:gridCol w:w="1366"/>
        <w:gridCol w:w="1366"/>
        <w:gridCol w:w="1463"/>
        <w:gridCol w:w="1371"/>
      </w:tblGrid>
      <w:tr w:rsidR="00316485" w:rsidRPr="001A32CD" w14:paraId="43453ABC" w14:textId="77777777" w:rsidTr="00BA59E4">
        <w:tc>
          <w:tcPr>
            <w:tcW w:w="1529" w:type="dxa"/>
          </w:tcPr>
          <w:p w14:paraId="4F18CEA5" w14:textId="4E502196" w:rsidR="00BA59E4" w:rsidRPr="001A32CD" w:rsidRDefault="00BA59E4" w:rsidP="00BA59E4">
            <w:pPr>
              <w:rPr>
                <w:b/>
                <w:bCs/>
              </w:rPr>
            </w:pPr>
            <w:r w:rsidRPr="001A32CD">
              <w:rPr>
                <w:b/>
                <w:bCs/>
              </w:rPr>
              <w:t>Subnet no.</w:t>
            </w:r>
          </w:p>
        </w:tc>
        <w:tc>
          <w:tcPr>
            <w:tcW w:w="1227" w:type="dxa"/>
          </w:tcPr>
          <w:p w14:paraId="01CC15CB" w14:textId="201B2BC9" w:rsidR="00BA59E4" w:rsidRPr="001A32CD" w:rsidRDefault="00BA59E4" w:rsidP="00BA59E4">
            <w:pPr>
              <w:rPr>
                <w:b/>
                <w:bCs/>
              </w:rPr>
            </w:pPr>
            <w:r w:rsidRPr="001A32CD">
              <w:rPr>
                <w:b/>
                <w:bCs/>
              </w:rPr>
              <w:t>Subnet ID</w:t>
            </w:r>
          </w:p>
        </w:tc>
        <w:tc>
          <w:tcPr>
            <w:tcW w:w="1410" w:type="dxa"/>
          </w:tcPr>
          <w:p w14:paraId="05BC6151" w14:textId="193ADA0E" w:rsidR="00BA59E4" w:rsidRPr="001A32CD" w:rsidRDefault="00BA59E4" w:rsidP="00BA59E4">
            <w:pPr>
              <w:rPr>
                <w:b/>
                <w:bCs/>
              </w:rPr>
            </w:pPr>
            <w:r w:rsidRPr="001A32CD">
              <w:rPr>
                <w:b/>
                <w:bCs/>
              </w:rPr>
              <w:t>Subnet Mask</w:t>
            </w:r>
          </w:p>
        </w:tc>
        <w:tc>
          <w:tcPr>
            <w:tcW w:w="1429" w:type="dxa"/>
          </w:tcPr>
          <w:p w14:paraId="26EE1DF2" w14:textId="49C8C5EC" w:rsidR="00BA59E4" w:rsidRPr="001A32CD" w:rsidRDefault="001A32CD" w:rsidP="00BA59E4">
            <w:pPr>
              <w:rPr>
                <w:b/>
                <w:bCs/>
              </w:rPr>
            </w:pPr>
            <w:r w:rsidRPr="001A32CD">
              <w:rPr>
                <w:b/>
                <w:bCs/>
              </w:rPr>
              <w:t>1st</w:t>
            </w:r>
            <w:r w:rsidR="00BA59E4" w:rsidRPr="001A32CD">
              <w:rPr>
                <w:b/>
                <w:bCs/>
              </w:rPr>
              <w:t xml:space="preserve"> </w:t>
            </w:r>
            <w:r w:rsidR="00321C95" w:rsidRPr="001A32CD">
              <w:rPr>
                <w:b/>
                <w:bCs/>
              </w:rPr>
              <w:t>usable</w:t>
            </w:r>
            <w:r w:rsidR="00BA59E4" w:rsidRPr="001A32CD">
              <w:rPr>
                <w:b/>
                <w:bCs/>
              </w:rPr>
              <w:t xml:space="preserve"> IP address</w:t>
            </w:r>
          </w:p>
        </w:tc>
        <w:tc>
          <w:tcPr>
            <w:tcW w:w="1429" w:type="dxa"/>
          </w:tcPr>
          <w:p w14:paraId="17FF8543" w14:textId="21A909DE" w:rsidR="00BA59E4" w:rsidRPr="001A32CD" w:rsidRDefault="001A32CD" w:rsidP="00BA59E4">
            <w:pPr>
              <w:rPr>
                <w:b/>
                <w:bCs/>
              </w:rPr>
            </w:pPr>
            <w:r w:rsidRPr="001A32CD">
              <w:rPr>
                <w:b/>
                <w:bCs/>
              </w:rPr>
              <w:t>2nd</w:t>
            </w:r>
            <w:r w:rsidR="00BA59E4" w:rsidRPr="001A32CD">
              <w:rPr>
                <w:b/>
                <w:bCs/>
              </w:rPr>
              <w:t xml:space="preserve"> </w:t>
            </w:r>
            <w:r w:rsidR="00321C95" w:rsidRPr="001A32CD">
              <w:rPr>
                <w:b/>
                <w:bCs/>
              </w:rPr>
              <w:t>usable</w:t>
            </w:r>
            <w:r w:rsidR="00BA59E4" w:rsidRPr="001A32CD">
              <w:rPr>
                <w:b/>
                <w:bCs/>
              </w:rPr>
              <w:t xml:space="preserve"> IP address</w:t>
            </w:r>
          </w:p>
        </w:tc>
        <w:tc>
          <w:tcPr>
            <w:tcW w:w="1487" w:type="dxa"/>
          </w:tcPr>
          <w:p w14:paraId="40A82598" w14:textId="4ECF451C" w:rsidR="00BA59E4" w:rsidRPr="001A32CD" w:rsidRDefault="00321C95" w:rsidP="00BA59E4">
            <w:pPr>
              <w:rPr>
                <w:b/>
                <w:bCs/>
              </w:rPr>
            </w:pPr>
            <w:r w:rsidRPr="001A32CD">
              <w:rPr>
                <w:b/>
                <w:bCs/>
              </w:rPr>
              <w:t>Last usable IP</w:t>
            </w:r>
            <w:r w:rsidR="00BA59E4" w:rsidRPr="001A32CD">
              <w:rPr>
                <w:b/>
                <w:bCs/>
              </w:rPr>
              <w:t xml:space="preserve"> address</w:t>
            </w:r>
          </w:p>
        </w:tc>
        <w:tc>
          <w:tcPr>
            <w:tcW w:w="1227" w:type="dxa"/>
          </w:tcPr>
          <w:p w14:paraId="0DB71249" w14:textId="1168166B" w:rsidR="00BA59E4" w:rsidRPr="001A32CD" w:rsidRDefault="00321C95" w:rsidP="00BA59E4">
            <w:pPr>
              <w:rPr>
                <w:b/>
                <w:bCs/>
              </w:rPr>
            </w:pPr>
            <w:r w:rsidRPr="001A32CD">
              <w:rPr>
                <w:b/>
                <w:bCs/>
              </w:rPr>
              <w:t>Broadcast address</w:t>
            </w:r>
          </w:p>
        </w:tc>
      </w:tr>
      <w:tr w:rsidR="00316485" w14:paraId="66B77940" w14:textId="77777777" w:rsidTr="00BA59E4">
        <w:tc>
          <w:tcPr>
            <w:tcW w:w="1529" w:type="dxa"/>
          </w:tcPr>
          <w:p w14:paraId="51EB0B53" w14:textId="330A204E" w:rsidR="00BA59E4" w:rsidRDefault="00316485" w:rsidP="00BA59E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333</w:t>
            </w:r>
          </w:p>
        </w:tc>
        <w:tc>
          <w:tcPr>
            <w:tcW w:w="1227" w:type="dxa"/>
          </w:tcPr>
          <w:p w14:paraId="20A3F60C" w14:textId="786A121B" w:rsidR="00BA59E4" w:rsidRDefault="007E2245" w:rsidP="00BA59E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0.0.0.0</w:t>
            </w:r>
          </w:p>
        </w:tc>
        <w:tc>
          <w:tcPr>
            <w:tcW w:w="1410" w:type="dxa"/>
          </w:tcPr>
          <w:p w14:paraId="411E3E80" w14:textId="3718AB65" w:rsidR="00BA59E4" w:rsidRDefault="007E2245" w:rsidP="00BA59E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5.</w:t>
            </w:r>
            <w:r w:rsidR="00FB0BAC">
              <w:rPr>
                <w:sz w:val="24"/>
                <w:szCs w:val="24"/>
              </w:rPr>
              <w:t>0.0.0</w:t>
            </w:r>
          </w:p>
        </w:tc>
        <w:tc>
          <w:tcPr>
            <w:tcW w:w="1429" w:type="dxa"/>
          </w:tcPr>
          <w:p w14:paraId="40509C0D" w14:textId="1FB6D73F" w:rsidR="00BA59E4" w:rsidRDefault="00316485" w:rsidP="00BA59E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0.0.0.1</w:t>
            </w:r>
          </w:p>
        </w:tc>
        <w:tc>
          <w:tcPr>
            <w:tcW w:w="1429" w:type="dxa"/>
          </w:tcPr>
          <w:p w14:paraId="6F7F799C" w14:textId="4F6EEB5C" w:rsidR="00BA59E4" w:rsidRDefault="00316485" w:rsidP="00BA59E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0.0.0.2</w:t>
            </w:r>
          </w:p>
        </w:tc>
        <w:tc>
          <w:tcPr>
            <w:tcW w:w="1487" w:type="dxa"/>
          </w:tcPr>
          <w:p w14:paraId="08693C2D" w14:textId="09F6DBC5" w:rsidR="00BA59E4" w:rsidRDefault="00316485" w:rsidP="00BA59E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0.0.15.254</w:t>
            </w:r>
          </w:p>
        </w:tc>
        <w:tc>
          <w:tcPr>
            <w:tcW w:w="1227" w:type="dxa"/>
          </w:tcPr>
          <w:p w14:paraId="48365068" w14:textId="73632CDB" w:rsidR="00BA59E4" w:rsidRDefault="00316485" w:rsidP="00BA59E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0.0.15.255</w:t>
            </w:r>
          </w:p>
        </w:tc>
      </w:tr>
      <w:tr w:rsidR="00316485" w14:paraId="3FF2C01C" w14:textId="77777777" w:rsidTr="00BA59E4">
        <w:tc>
          <w:tcPr>
            <w:tcW w:w="1529" w:type="dxa"/>
          </w:tcPr>
          <w:p w14:paraId="76582C77" w14:textId="6878B128" w:rsidR="00BA59E4" w:rsidRDefault="00316485" w:rsidP="00BA59E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333</w:t>
            </w:r>
          </w:p>
        </w:tc>
        <w:tc>
          <w:tcPr>
            <w:tcW w:w="1227" w:type="dxa"/>
          </w:tcPr>
          <w:p w14:paraId="4F8256F2" w14:textId="1A259777" w:rsidR="00BA59E4" w:rsidRDefault="007E2245" w:rsidP="00BA59E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0.0.16.0</w:t>
            </w:r>
          </w:p>
        </w:tc>
        <w:tc>
          <w:tcPr>
            <w:tcW w:w="1410" w:type="dxa"/>
          </w:tcPr>
          <w:p w14:paraId="2FAEC7D8" w14:textId="7234037C" w:rsidR="00BA59E4" w:rsidRDefault="00316485" w:rsidP="00BA59E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5.</w:t>
            </w:r>
            <w:r w:rsidR="00FB0BAC">
              <w:rPr>
                <w:sz w:val="24"/>
                <w:szCs w:val="24"/>
              </w:rPr>
              <w:t>0.0.0</w:t>
            </w:r>
          </w:p>
        </w:tc>
        <w:tc>
          <w:tcPr>
            <w:tcW w:w="1429" w:type="dxa"/>
          </w:tcPr>
          <w:p w14:paraId="5F3571A0" w14:textId="16EF80A5" w:rsidR="00BA59E4" w:rsidRDefault="00316485" w:rsidP="00BA59E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0.0.16.1</w:t>
            </w:r>
          </w:p>
        </w:tc>
        <w:tc>
          <w:tcPr>
            <w:tcW w:w="1429" w:type="dxa"/>
          </w:tcPr>
          <w:p w14:paraId="2054DDE5" w14:textId="63E62031" w:rsidR="00BA59E4" w:rsidRDefault="00316485" w:rsidP="00BA59E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0.0.16.2</w:t>
            </w:r>
          </w:p>
        </w:tc>
        <w:tc>
          <w:tcPr>
            <w:tcW w:w="1487" w:type="dxa"/>
          </w:tcPr>
          <w:p w14:paraId="72D15AB4" w14:textId="114910FF" w:rsidR="00BA59E4" w:rsidRDefault="00316485" w:rsidP="00BA59E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0.0.31.254</w:t>
            </w:r>
          </w:p>
        </w:tc>
        <w:tc>
          <w:tcPr>
            <w:tcW w:w="1227" w:type="dxa"/>
          </w:tcPr>
          <w:p w14:paraId="6491944A" w14:textId="61EAEFB4" w:rsidR="00BA59E4" w:rsidRDefault="00316485" w:rsidP="00BA59E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0.0.31.255</w:t>
            </w:r>
          </w:p>
        </w:tc>
      </w:tr>
    </w:tbl>
    <w:p w14:paraId="178074C7" w14:textId="126D86B2" w:rsidR="00BA59E4" w:rsidRPr="001A32CD" w:rsidRDefault="00BA59E4" w:rsidP="00BA59E4">
      <w:pPr>
        <w:rPr>
          <w:b/>
          <w:bCs/>
          <w:sz w:val="28"/>
          <w:szCs w:val="28"/>
        </w:rPr>
      </w:pPr>
    </w:p>
    <w:p w14:paraId="0ED50E71" w14:textId="316301B6" w:rsidR="001A32CD" w:rsidRPr="001A32CD" w:rsidRDefault="001A32CD" w:rsidP="001A32CD">
      <w:pPr>
        <w:pStyle w:val="ListParagraph"/>
        <w:numPr>
          <w:ilvl w:val="0"/>
          <w:numId w:val="5"/>
        </w:numPr>
        <w:rPr>
          <w:b/>
          <w:bCs/>
          <w:sz w:val="28"/>
          <w:szCs w:val="28"/>
        </w:rPr>
      </w:pPr>
      <w:r w:rsidRPr="001A32CD">
        <w:rPr>
          <w:b/>
          <w:bCs/>
          <w:sz w:val="28"/>
          <w:szCs w:val="28"/>
        </w:rPr>
        <w:t xml:space="preserve">IP = </w:t>
      </w:r>
      <w:proofErr w:type="gramStart"/>
      <w:r w:rsidRPr="001A32CD">
        <w:rPr>
          <w:b/>
          <w:bCs/>
          <w:sz w:val="28"/>
          <w:szCs w:val="28"/>
        </w:rPr>
        <w:t>1</w:t>
      </w:r>
      <w:r w:rsidR="004E2315">
        <w:rPr>
          <w:b/>
          <w:bCs/>
          <w:sz w:val="28"/>
          <w:szCs w:val="28"/>
        </w:rPr>
        <w:t>4</w:t>
      </w:r>
      <w:r w:rsidRPr="001A32CD">
        <w:rPr>
          <w:b/>
          <w:bCs/>
          <w:sz w:val="28"/>
          <w:szCs w:val="28"/>
        </w:rPr>
        <w:t>0.</w:t>
      </w:r>
      <w:r w:rsidR="004E2315">
        <w:rPr>
          <w:b/>
          <w:bCs/>
          <w:sz w:val="28"/>
          <w:szCs w:val="28"/>
        </w:rPr>
        <w:t>76</w:t>
      </w:r>
      <w:r w:rsidRPr="001A32CD">
        <w:rPr>
          <w:b/>
          <w:bCs/>
          <w:sz w:val="28"/>
          <w:szCs w:val="28"/>
        </w:rPr>
        <w:t>.0.0  for</w:t>
      </w:r>
      <w:proofErr w:type="gramEnd"/>
      <w:r w:rsidRPr="001A32CD">
        <w:rPr>
          <w:b/>
          <w:bCs/>
          <w:sz w:val="28"/>
          <w:szCs w:val="28"/>
        </w:rPr>
        <w:t xml:space="preserve"> 1</w:t>
      </w:r>
      <w:r w:rsidR="004E2315">
        <w:rPr>
          <w:b/>
          <w:bCs/>
          <w:sz w:val="28"/>
          <w:szCs w:val="28"/>
        </w:rPr>
        <w:t>78</w:t>
      </w:r>
      <w:r w:rsidRPr="001A32CD">
        <w:rPr>
          <w:b/>
          <w:bCs/>
          <w:sz w:val="28"/>
          <w:szCs w:val="28"/>
        </w:rPr>
        <w:t>0 subnets</w:t>
      </w:r>
    </w:p>
    <w:tbl>
      <w:tblPr>
        <w:tblStyle w:val="TableGrid"/>
        <w:tblW w:w="0" w:type="auto"/>
        <w:tblInd w:w="-162" w:type="dxa"/>
        <w:tblLook w:val="04A0" w:firstRow="1" w:lastRow="0" w:firstColumn="1" w:lastColumn="0" w:noHBand="0" w:noVBand="1"/>
      </w:tblPr>
      <w:tblGrid>
        <w:gridCol w:w="1173"/>
        <w:gridCol w:w="1371"/>
        <w:gridCol w:w="1389"/>
        <w:gridCol w:w="1398"/>
        <w:gridCol w:w="1398"/>
        <w:gridCol w:w="1371"/>
        <w:gridCol w:w="1412"/>
      </w:tblGrid>
      <w:tr w:rsidR="0008013D" w:rsidRPr="001A32CD" w14:paraId="3B9E8AF0" w14:textId="77777777" w:rsidTr="001A32CD">
        <w:tc>
          <w:tcPr>
            <w:tcW w:w="1529" w:type="dxa"/>
          </w:tcPr>
          <w:p w14:paraId="783FE31C" w14:textId="77777777" w:rsidR="001A32CD" w:rsidRPr="001A32CD" w:rsidRDefault="001A32CD" w:rsidP="004D1808">
            <w:pPr>
              <w:rPr>
                <w:b/>
                <w:bCs/>
              </w:rPr>
            </w:pPr>
            <w:r w:rsidRPr="001A32CD">
              <w:rPr>
                <w:b/>
                <w:bCs/>
              </w:rPr>
              <w:t>Subnet no.</w:t>
            </w:r>
          </w:p>
        </w:tc>
        <w:tc>
          <w:tcPr>
            <w:tcW w:w="1227" w:type="dxa"/>
          </w:tcPr>
          <w:p w14:paraId="45F8B390" w14:textId="77777777" w:rsidR="001A32CD" w:rsidRPr="001A32CD" w:rsidRDefault="001A32CD" w:rsidP="004D1808">
            <w:pPr>
              <w:rPr>
                <w:b/>
                <w:bCs/>
              </w:rPr>
            </w:pPr>
            <w:r w:rsidRPr="001A32CD">
              <w:rPr>
                <w:b/>
                <w:bCs/>
              </w:rPr>
              <w:t>Subnet ID</w:t>
            </w:r>
          </w:p>
        </w:tc>
        <w:tc>
          <w:tcPr>
            <w:tcW w:w="1410" w:type="dxa"/>
          </w:tcPr>
          <w:p w14:paraId="710D8808" w14:textId="77777777" w:rsidR="001A32CD" w:rsidRPr="001A32CD" w:rsidRDefault="001A32CD" w:rsidP="004D1808">
            <w:pPr>
              <w:rPr>
                <w:b/>
                <w:bCs/>
              </w:rPr>
            </w:pPr>
            <w:r w:rsidRPr="001A32CD">
              <w:rPr>
                <w:b/>
                <w:bCs/>
              </w:rPr>
              <w:t>Subnet Mask</w:t>
            </w:r>
          </w:p>
        </w:tc>
        <w:tc>
          <w:tcPr>
            <w:tcW w:w="1429" w:type="dxa"/>
          </w:tcPr>
          <w:p w14:paraId="2F288A40" w14:textId="5ABFEC27" w:rsidR="001A32CD" w:rsidRPr="001A32CD" w:rsidRDefault="001A32CD" w:rsidP="004D1808">
            <w:pPr>
              <w:rPr>
                <w:b/>
                <w:bCs/>
              </w:rPr>
            </w:pPr>
            <w:r>
              <w:rPr>
                <w:b/>
                <w:bCs/>
              </w:rPr>
              <w:t>1st</w:t>
            </w:r>
            <w:r w:rsidRPr="001A32CD">
              <w:rPr>
                <w:b/>
                <w:bCs/>
              </w:rPr>
              <w:t xml:space="preserve"> usable IP address</w:t>
            </w:r>
          </w:p>
        </w:tc>
        <w:tc>
          <w:tcPr>
            <w:tcW w:w="1429" w:type="dxa"/>
          </w:tcPr>
          <w:p w14:paraId="414C9018" w14:textId="40D3553F" w:rsidR="001A32CD" w:rsidRPr="001A32CD" w:rsidRDefault="001A32CD" w:rsidP="004D1808">
            <w:pPr>
              <w:rPr>
                <w:b/>
                <w:bCs/>
              </w:rPr>
            </w:pPr>
            <w:r>
              <w:rPr>
                <w:b/>
                <w:bCs/>
              </w:rPr>
              <w:t>2nd</w:t>
            </w:r>
            <w:r w:rsidRPr="001A32CD">
              <w:rPr>
                <w:b/>
                <w:bCs/>
              </w:rPr>
              <w:t xml:space="preserve"> usable IP address</w:t>
            </w:r>
          </w:p>
        </w:tc>
        <w:tc>
          <w:tcPr>
            <w:tcW w:w="1256" w:type="dxa"/>
          </w:tcPr>
          <w:p w14:paraId="3140B034" w14:textId="77777777" w:rsidR="001A32CD" w:rsidRPr="001A32CD" w:rsidRDefault="001A32CD" w:rsidP="004D1808">
            <w:pPr>
              <w:rPr>
                <w:b/>
                <w:bCs/>
              </w:rPr>
            </w:pPr>
            <w:r w:rsidRPr="001A32CD">
              <w:rPr>
                <w:b/>
                <w:bCs/>
              </w:rPr>
              <w:t>Last usable IP address</w:t>
            </w:r>
          </w:p>
        </w:tc>
        <w:tc>
          <w:tcPr>
            <w:tcW w:w="1458" w:type="dxa"/>
          </w:tcPr>
          <w:p w14:paraId="19B4794F" w14:textId="77777777" w:rsidR="001A32CD" w:rsidRPr="001A32CD" w:rsidRDefault="001A32CD" w:rsidP="004D1808">
            <w:pPr>
              <w:rPr>
                <w:b/>
                <w:bCs/>
              </w:rPr>
            </w:pPr>
            <w:r w:rsidRPr="001A32CD">
              <w:rPr>
                <w:b/>
                <w:bCs/>
              </w:rPr>
              <w:t>Broadcast address</w:t>
            </w:r>
          </w:p>
        </w:tc>
      </w:tr>
      <w:tr w:rsidR="0008013D" w14:paraId="42A4A5FC" w14:textId="77777777" w:rsidTr="001A32CD">
        <w:tc>
          <w:tcPr>
            <w:tcW w:w="1529" w:type="dxa"/>
          </w:tcPr>
          <w:p w14:paraId="4C44FEB7" w14:textId="73AFEB9D" w:rsidR="001A32CD" w:rsidRDefault="0008013D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80</w:t>
            </w:r>
          </w:p>
        </w:tc>
        <w:tc>
          <w:tcPr>
            <w:tcW w:w="1227" w:type="dxa"/>
          </w:tcPr>
          <w:p w14:paraId="0DEC910B" w14:textId="5E617C87" w:rsidR="001A32CD" w:rsidRDefault="0008013D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0.76.0.0</w:t>
            </w:r>
          </w:p>
        </w:tc>
        <w:tc>
          <w:tcPr>
            <w:tcW w:w="1410" w:type="dxa"/>
          </w:tcPr>
          <w:p w14:paraId="47850F50" w14:textId="2F395947" w:rsidR="001A32CD" w:rsidRDefault="0008013D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5.255.0.0</w:t>
            </w:r>
          </w:p>
        </w:tc>
        <w:tc>
          <w:tcPr>
            <w:tcW w:w="1429" w:type="dxa"/>
          </w:tcPr>
          <w:p w14:paraId="56A9525E" w14:textId="691DC7D3" w:rsidR="001A32CD" w:rsidRDefault="0008013D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0.76.0.1</w:t>
            </w:r>
          </w:p>
        </w:tc>
        <w:tc>
          <w:tcPr>
            <w:tcW w:w="1429" w:type="dxa"/>
          </w:tcPr>
          <w:p w14:paraId="38C9C5FA" w14:textId="48B3D5FE" w:rsidR="001A32CD" w:rsidRDefault="0008013D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0.76.0.</w:t>
            </w:r>
            <w:r>
              <w:rPr>
                <w:sz w:val="24"/>
                <w:szCs w:val="24"/>
              </w:rPr>
              <w:t>2</w:t>
            </w:r>
          </w:p>
        </w:tc>
        <w:tc>
          <w:tcPr>
            <w:tcW w:w="1256" w:type="dxa"/>
          </w:tcPr>
          <w:p w14:paraId="2FBCDBE4" w14:textId="52870FAE" w:rsidR="001A32CD" w:rsidRDefault="0008013D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0.76.0.3</w:t>
            </w:r>
            <w:r w:rsidR="004432A7">
              <w:rPr>
                <w:sz w:val="24"/>
                <w:szCs w:val="24"/>
              </w:rPr>
              <w:t>0</w:t>
            </w:r>
          </w:p>
        </w:tc>
        <w:tc>
          <w:tcPr>
            <w:tcW w:w="1458" w:type="dxa"/>
          </w:tcPr>
          <w:p w14:paraId="7B4C8C05" w14:textId="6337CF9E" w:rsidR="001A32CD" w:rsidRDefault="004432A7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0.76.0.31</w:t>
            </w:r>
          </w:p>
        </w:tc>
      </w:tr>
      <w:tr w:rsidR="0008013D" w14:paraId="42D6560D" w14:textId="77777777" w:rsidTr="001A32CD">
        <w:tc>
          <w:tcPr>
            <w:tcW w:w="1529" w:type="dxa"/>
          </w:tcPr>
          <w:p w14:paraId="41808C4A" w14:textId="24F5C31A" w:rsidR="001A32CD" w:rsidRDefault="0008013D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80</w:t>
            </w:r>
          </w:p>
        </w:tc>
        <w:tc>
          <w:tcPr>
            <w:tcW w:w="1227" w:type="dxa"/>
          </w:tcPr>
          <w:p w14:paraId="7B92C141" w14:textId="2FF0C323" w:rsidR="001A32CD" w:rsidRDefault="0008013D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0.76.0.32</w:t>
            </w:r>
          </w:p>
        </w:tc>
        <w:tc>
          <w:tcPr>
            <w:tcW w:w="1410" w:type="dxa"/>
          </w:tcPr>
          <w:p w14:paraId="480CDAAA" w14:textId="6447AAA8" w:rsidR="001A32CD" w:rsidRDefault="0008013D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5.255.0.0</w:t>
            </w:r>
          </w:p>
        </w:tc>
        <w:tc>
          <w:tcPr>
            <w:tcW w:w="1429" w:type="dxa"/>
          </w:tcPr>
          <w:p w14:paraId="302D95EF" w14:textId="275DC2E0" w:rsidR="001A32CD" w:rsidRDefault="0008013D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0.76.0.33</w:t>
            </w:r>
          </w:p>
        </w:tc>
        <w:tc>
          <w:tcPr>
            <w:tcW w:w="1429" w:type="dxa"/>
          </w:tcPr>
          <w:p w14:paraId="5FDDB40F" w14:textId="7FAE80F8" w:rsidR="001A32CD" w:rsidRDefault="0008013D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0.76.0.3</w:t>
            </w:r>
            <w:r>
              <w:rPr>
                <w:sz w:val="24"/>
                <w:szCs w:val="24"/>
              </w:rPr>
              <w:t>4</w:t>
            </w:r>
          </w:p>
        </w:tc>
        <w:tc>
          <w:tcPr>
            <w:tcW w:w="1256" w:type="dxa"/>
          </w:tcPr>
          <w:p w14:paraId="5751932B" w14:textId="76081BA7" w:rsidR="001A32CD" w:rsidRDefault="0008013D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0.76.0.6</w:t>
            </w:r>
            <w:r w:rsidR="004432A7">
              <w:rPr>
                <w:sz w:val="24"/>
                <w:szCs w:val="24"/>
              </w:rPr>
              <w:t>2</w:t>
            </w:r>
          </w:p>
        </w:tc>
        <w:tc>
          <w:tcPr>
            <w:tcW w:w="1458" w:type="dxa"/>
          </w:tcPr>
          <w:p w14:paraId="6F87ABCA" w14:textId="0DCD9A26" w:rsidR="001A32CD" w:rsidRDefault="004432A7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0.76.0.63</w:t>
            </w:r>
          </w:p>
        </w:tc>
      </w:tr>
    </w:tbl>
    <w:p w14:paraId="4082E2B4" w14:textId="33AFF954" w:rsidR="001A32CD" w:rsidRDefault="001A32CD" w:rsidP="00BA59E4">
      <w:pPr>
        <w:rPr>
          <w:sz w:val="24"/>
          <w:szCs w:val="24"/>
        </w:rPr>
      </w:pPr>
    </w:p>
    <w:p w14:paraId="00FCE5BC" w14:textId="269FC325" w:rsidR="001A32CD" w:rsidRPr="001A32CD" w:rsidRDefault="001A32CD" w:rsidP="001A32CD">
      <w:pPr>
        <w:pStyle w:val="ListParagraph"/>
        <w:numPr>
          <w:ilvl w:val="0"/>
          <w:numId w:val="5"/>
        </w:numPr>
        <w:rPr>
          <w:b/>
          <w:bCs/>
          <w:sz w:val="28"/>
          <w:szCs w:val="28"/>
        </w:rPr>
      </w:pPr>
      <w:r w:rsidRPr="001A32CD">
        <w:rPr>
          <w:b/>
          <w:bCs/>
          <w:sz w:val="28"/>
          <w:szCs w:val="28"/>
        </w:rPr>
        <w:t xml:space="preserve">IP = </w:t>
      </w:r>
      <w:proofErr w:type="gramStart"/>
      <w:r w:rsidRPr="001A32CD">
        <w:rPr>
          <w:b/>
          <w:bCs/>
          <w:sz w:val="28"/>
          <w:szCs w:val="28"/>
        </w:rPr>
        <w:t>2</w:t>
      </w:r>
      <w:r w:rsidR="004E2315">
        <w:rPr>
          <w:b/>
          <w:bCs/>
          <w:sz w:val="28"/>
          <w:szCs w:val="28"/>
        </w:rPr>
        <w:t>11</w:t>
      </w:r>
      <w:r w:rsidRPr="001A32CD">
        <w:rPr>
          <w:b/>
          <w:bCs/>
          <w:sz w:val="28"/>
          <w:szCs w:val="28"/>
        </w:rPr>
        <w:t>.</w:t>
      </w:r>
      <w:r w:rsidR="004E2315">
        <w:rPr>
          <w:b/>
          <w:bCs/>
          <w:sz w:val="28"/>
          <w:szCs w:val="28"/>
        </w:rPr>
        <w:t>3</w:t>
      </w:r>
      <w:r w:rsidRPr="001A32CD">
        <w:rPr>
          <w:b/>
          <w:bCs/>
          <w:sz w:val="28"/>
          <w:szCs w:val="28"/>
        </w:rPr>
        <w:t>5.</w:t>
      </w:r>
      <w:r w:rsidR="004E2315">
        <w:rPr>
          <w:b/>
          <w:bCs/>
          <w:sz w:val="28"/>
          <w:szCs w:val="28"/>
        </w:rPr>
        <w:t>1</w:t>
      </w:r>
      <w:r w:rsidRPr="001A32CD">
        <w:rPr>
          <w:b/>
          <w:bCs/>
          <w:sz w:val="28"/>
          <w:szCs w:val="28"/>
        </w:rPr>
        <w:t>7.0  for</w:t>
      </w:r>
      <w:proofErr w:type="gramEnd"/>
      <w:r w:rsidRPr="001A32CD">
        <w:rPr>
          <w:b/>
          <w:bCs/>
          <w:sz w:val="28"/>
          <w:szCs w:val="28"/>
        </w:rPr>
        <w:t xml:space="preserve"> </w:t>
      </w:r>
      <w:r w:rsidR="004E2315">
        <w:rPr>
          <w:b/>
          <w:bCs/>
          <w:sz w:val="28"/>
          <w:szCs w:val="28"/>
        </w:rPr>
        <w:t>8</w:t>
      </w:r>
      <w:r w:rsidRPr="001A32CD">
        <w:rPr>
          <w:b/>
          <w:bCs/>
          <w:sz w:val="28"/>
          <w:szCs w:val="28"/>
        </w:rPr>
        <w:t xml:space="preserve"> subnets</w:t>
      </w:r>
    </w:p>
    <w:tbl>
      <w:tblPr>
        <w:tblStyle w:val="TableGrid"/>
        <w:tblW w:w="0" w:type="auto"/>
        <w:tblInd w:w="-162" w:type="dxa"/>
        <w:tblLook w:val="04A0" w:firstRow="1" w:lastRow="0" w:firstColumn="1" w:lastColumn="0" w:noHBand="0" w:noVBand="1"/>
      </w:tblPr>
      <w:tblGrid>
        <w:gridCol w:w="828"/>
        <w:gridCol w:w="1428"/>
        <w:gridCol w:w="1544"/>
        <w:gridCol w:w="1428"/>
        <w:gridCol w:w="1428"/>
        <w:gridCol w:w="1428"/>
        <w:gridCol w:w="1428"/>
      </w:tblGrid>
      <w:tr w:rsidR="00B50EE9" w:rsidRPr="001A32CD" w14:paraId="36AC7B6B" w14:textId="77777777" w:rsidTr="004D1808">
        <w:tc>
          <w:tcPr>
            <w:tcW w:w="1529" w:type="dxa"/>
          </w:tcPr>
          <w:p w14:paraId="4CCB6AE4" w14:textId="77777777" w:rsidR="001A32CD" w:rsidRPr="001A32CD" w:rsidRDefault="001A32CD" w:rsidP="004D1808">
            <w:pPr>
              <w:rPr>
                <w:b/>
                <w:bCs/>
              </w:rPr>
            </w:pPr>
            <w:r w:rsidRPr="001A32CD">
              <w:rPr>
                <w:b/>
                <w:bCs/>
              </w:rPr>
              <w:t>Subnet no.</w:t>
            </w:r>
          </w:p>
        </w:tc>
        <w:tc>
          <w:tcPr>
            <w:tcW w:w="1227" w:type="dxa"/>
          </w:tcPr>
          <w:p w14:paraId="32D08505" w14:textId="77777777" w:rsidR="001A32CD" w:rsidRPr="001A32CD" w:rsidRDefault="001A32CD" w:rsidP="004D1808">
            <w:pPr>
              <w:rPr>
                <w:b/>
                <w:bCs/>
              </w:rPr>
            </w:pPr>
            <w:r w:rsidRPr="001A32CD">
              <w:rPr>
                <w:b/>
                <w:bCs/>
              </w:rPr>
              <w:t>Subnet ID</w:t>
            </w:r>
          </w:p>
        </w:tc>
        <w:tc>
          <w:tcPr>
            <w:tcW w:w="1410" w:type="dxa"/>
          </w:tcPr>
          <w:p w14:paraId="048BE2A4" w14:textId="77777777" w:rsidR="001A32CD" w:rsidRPr="001A32CD" w:rsidRDefault="001A32CD" w:rsidP="004D1808">
            <w:pPr>
              <w:rPr>
                <w:b/>
                <w:bCs/>
              </w:rPr>
            </w:pPr>
            <w:r w:rsidRPr="001A32CD">
              <w:rPr>
                <w:b/>
                <w:bCs/>
              </w:rPr>
              <w:t>Subnet Mask</w:t>
            </w:r>
          </w:p>
        </w:tc>
        <w:tc>
          <w:tcPr>
            <w:tcW w:w="1429" w:type="dxa"/>
          </w:tcPr>
          <w:p w14:paraId="05826E8B" w14:textId="26C7C81B" w:rsidR="001A32CD" w:rsidRPr="001A32CD" w:rsidRDefault="001A32CD" w:rsidP="004D1808">
            <w:pPr>
              <w:rPr>
                <w:b/>
                <w:bCs/>
              </w:rPr>
            </w:pPr>
            <w:r>
              <w:rPr>
                <w:b/>
                <w:bCs/>
              </w:rPr>
              <w:t>1st</w:t>
            </w:r>
            <w:r w:rsidRPr="001A32CD">
              <w:rPr>
                <w:b/>
                <w:bCs/>
              </w:rPr>
              <w:t xml:space="preserve"> usable IP address</w:t>
            </w:r>
          </w:p>
        </w:tc>
        <w:tc>
          <w:tcPr>
            <w:tcW w:w="1429" w:type="dxa"/>
          </w:tcPr>
          <w:p w14:paraId="77D7907A" w14:textId="215170A1" w:rsidR="001A32CD" w:rsidRPr="001A32CD" w:rsidRDefault="001A32CD" w:rsidP="004D1808">
            <w:pPr>
              <w:rPr>
                <w:b/>
                <w:bCs/>
              </w:rPr>
            </w:pPr>
            <w:r>
              <w:rPr>
                <w:b/>
                <w:bCs/>
              </w:rPr>
              <w:t>2nd</w:t>
            </w:r>
            <w:r w:rsidRPr="001A32CD">
              <w:rPr>
                <w:b/>
                <w:bCs/>
              </w:rPr>
              <w:t xml:space="preserve"> usable IP address</w:t>
            </w:r>
          </w:p>
        </w:tc>
        <w:tc>
          <w:tcPr>
            <w:tcW w:w="1487" w:type="dxa"/>
          </w:tcPr>
          <w:p w14:paraId="23CE8B30" w14:textId="77777777" w:rsidR="001A32CD" w:rsidRPr="001A32CD" w:rsidRDefault="001A32CD" w:rsidP="004D1808">
            <w:pPr>
              <w:rPr>
                <w:b/>
                <w:bCs/>
              </w:rPr>
            </w:pPr>
            <w:r w:rsidRPr="001A32CD">
              <w:rPr>
                <w:b/>
                <w:bCs/>
              </w:rPr>
              <w:t>Last usable IP address</w:t>
            </w:r>
          </w:p>
        </w:tc>
        <w:tc>
          <w:tcPr>
            <w:tcW w:w="1227" w:type="dxa"/>
          </w:tcPr>
          <w:p w14:paraId="45BE7572" w14:textId="77777777" w:rsidR="001A32CD" w:rsidRPr="001A32CD" w:rsidRDefault="001A32CD" w:rsidP="004D1808">
            <w:pPr>
              <w:rPr>
                <w:b/>
                <w:bCs/>
              </w:rPr>
            </w:pPr>
            <w:r w:rsidRPr="001A32CD">
              <w:rPr>
                <w:b/>
                <w:bCs/>
              </w:rPr>
              <w:t>Broadcast address</w:t>
            </w:r>
          </w:p>
        </w:tc>
      </w:tr>
      <w:tr w:rsidR="00B50EE9" w14:paraId="62DEF52E" w14:textId="77777777" w:rsidTr="004D1808">
        <w:tc>
          <w:tcPr>
            <w:tcW w:w="1529" w:type="dxa"/>
          </w:tcPr>
          <w:p w14:paraId="12078C05" w14:textId="41F6AD96" w:rsidR="001A32CD" w:rsidRDefault="00B50EE9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1227" w:type="dxa"/>
          </w:tcPr>
          <w:p w14:paraId="46934E9E" w14:textId="15E08598" w:rsidR="001A32CD" w:rsidRDefault="00B50EE9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1.35.17.0</w:t>
            </w:r>
          </w:p>
        </w:tc>
        <w:tc>
          <w:tcPr>
            <w:tcW w:w="1410" w:type="dxa"/>
          </w:tcPr>
          <w:p w14:paraId="1C3BE316" w14:textId="71CE9A60" w:rsidR="001A32CD" w:rsidRDefault="00B50EE9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5.255.255.0</w:t>
            </w:r>
          </w:p>
        </w:tc>
        <w:tc>
          <w:tcPr>
            <w:tcW w:w="1429" w:type="dxa"/>
          </w:tcPr>
          <w:p w14:paraId="408374BF" w14:textId="646836D8" w:rsidR="001A32CD" w:rsidRDefault="00B50EE9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1.35.17.1</w:t>
            </w:r>
          </w:p>
        </w:tc>
        <w:tc>
          <w:tcPr>
            <w:tcW w:w="1429" w:type="dxa"/>
          </w:tcPr>
          <w:p w14:paraId="0E228E3E" w14:textId="175BD240" w:rsidR="001A32CD" w:rsidRDefault="00B50EE9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1.35.17.2</w:t>
            </w:r>
          </w:p>
        </w:tc>
        <w:tc>
          <w:tcPr>
            <w:tcW w:w="1487" w:type="dxa"/>
          </w:tcPr>
          <w:p w14:paraId="5EB7A59B" w14:textId="10619E0A" w:rsidR="001A32CD" w:rsidRDefault="00B50EE9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1.35.17.30</w:t>
            </w:r>
          </w:p>
        </w:tc>
        <w:tc>
          <w:tcPr>
            <w:tcW w:w="1227" w:type="dxa"/>
          </w:tcPr>
          <w:p w14:paraId="46591748" w14:textId="03084D99" w:rsidR="001A32CD" w:rsidRDefault="00B50EE9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1.35.17.31</w:t>
            </w:r>
          </w:p>
        </w:tc>
      </w:tr>
      <w:tr w:rsidR="00B50EE9" w14:paraId="41D41D2C" w14:textId="77777777" w:rsidTr="004D1808">
        <w:tc>
          <w:tcPr>
            <w:tcW w:w="1529" w:type="dxa"/>
          </w:tcPr>
          <w:p w14:paraId="1E70BF41" w14:textId="2F6E37AC" w:rsidR="001A32CD" w:rsidRDefault="00B50EE9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1227" w:type="dxa"/>
          </w:tcPr>
          <w:p w14:paraId="6665D669" w14:textId="676CCF7C" w:rsidR="001A32CD" w:rsidRDefault="00B50EE9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1.35.17.32</w:t>
            </w:r>
          </w:p>
        </w:tc>
        <w:tc>
          <w:tcPr>
            <w:tcW w:w="1410" w:type="dxa"/>
          </w:tcPr>
          <w:p w14:paraId="6BDF6404" w14:textId="2F9C0911" w:rsidR="001A32CD" w:rsidRDefault="00B50EE9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5.255.255.0</w:t>
            </w:r>
          </w:p>
        </w:tc>
        <w:tc>
          <w:tcPr>
            <w:tcW w:w="1429" w:type="dxa"/>
          </w:tcPr>
          <w:p w14:paraId="740CE08A" w14:textId="7F758A44" w:rsidR="001A32CD" w:rsidRDefault="00B50EE9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1.35.17.33</w:t>
            </w:r>
          </w:p>
        </w:tc>
        <w:tc>
          <w:tcPr>
            <w:tcW w:w="1429" w:type="dxa"/>
          </w:tcPr>
          <w:p w14:paraId="2D0F0E56" w14:textId="0C5F3DE2" w:rsidR="001A32CD" w:rsidRDefault="00B50EE9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1.35.17.34</w:t>
            </w:r>
          </w:p>
        </w:tc>
        <w:tc>
          <w:tcPr>
            <w:tcW w:w="1487" w:type="dxa"/>
          </w:tcPr>
          <w:p w14:paraId="35A5CAFD" w14:textId="146B73AA" w:rsidR="001A32CD" w:rsidRDefault="00B50EE9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1.35.17.62</w:t>
            </w:r>
          </w:p>
        </w:tc>
        <w:tc>
          <w:tcPr>
            <w:tcW w:w="1227" w:type="dxa"/>
          </w:tcPr>
          <w:p w14:paraId="34692C45" w14:textId="22A02B32" w:rsidR="001A32CD" w:rsidRDefault="00B50EE9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1.35.17.63</w:t>
            </w:r>
          </w:p>
        </w:tc>
      </w:tr>
    </w:tbl>
    <w:p w14:paraId="5EFDE1C7" w14:textId="77777777" w:rsidR="001A32CD" w:rsidRDefault="001A32CD" w:rsidP="00BA59E4">
      <w:pPr>
        <w:rPr>
          <w:sz w:val="24"/>
          <w:szCs w:val="24"/>
        </w:rPr>
      </w:pPr>
    </w:p>
    <w:p w14:paraId="1F1EB923" w14:textId="636D3C47" w:rsidR="00BA59E4" w:rsidRDefault="00BA59E4" w:rsidP="00BA59E4">
      <w:pPr>
        <w:rPr>
          <w:sz w:val="24"/>
          <w:szCs w:val="24"/>
        </w:rPr>
      </w:pPr>
    </w:p>
    <w:p w14:paraId="70AE6A13" w14:textId="6E284586" w:rsidR="001A32CD" w:rsidRDefault="001A32CD" w:rsidP="00BA59E4">
      <w:pPr>
        <w:rPr>
          <w:sz w:val="24"/>
          <w:szCs w:val="24"/>
        </w:rPr>
      </w:pPr>
    </w:p>
    <w:p w14:paraId="1A0011CE" w14:textId="0FB7C383" w:rsidR="001A32CD" w:rsidRDefault="001A32CD" w:rsidP="00BA59E4">
      <w:pPr>
        <w:rPr>
          <w:sz w:val="24"/>
          <w:szCs w:val="24"/>
        </w:rPr>
      </w:pPr>
    </w:p>
    <w:p w14:paraId="17D42A7F" w14:textId="416EFC90" w:rsidR="001A32CD" w:rsidRDefault="001A32CD" w:rsidP="00BA59E4">
      <w:pPr>
        <w:rPr>
          <w:sz w:val="24"/>
          <w:szCs w:val="24"/>
        </w:rPr>
      </w:pPr>
    </w:p>
    <w:p w14:paraId="59DC0384" w14:textId="687FCBAC" w:rsidR="001A32CD" w:rsidRDefault="001A32CD" w:rsidP="00BA59E4">
      <w:pPr>
        <w:rPr>
          <w:sz w:val="24"/>
          <w:szCs w:val="24"/>
        </w:rPr>
      </w:pPr>
    </w:p>
    <w:p w14:paraId="09B574D5" w14:textId="114FBFB6" w:rsidR="001A32CD" w:rsidRDefault="001A32CD" w:rsidP="00BA59E4">
      <w:pPr>
        <w:rPr>
          <w:sz w:val="24"/>
          <w:szCs w:val="24"/>
        </w:rPr>
      </w:pPr>
    </w:p>
    <w:p w14:paraId="3B7A62AA" w14:textId="6127DA6A" w:rsidR="001A32CD" w:rsidRDefault="001A32CD" w:rsidP="00BA59E4">
      <w:pPr>
        <w:rPr>
          <w:sz w:val="24"/>
          <w:szCs w:val="24"/>
        </w:rPr>
      </w:pPr>
    </w:p>
    <w:p w14:paraId="28DE7105" w14:textId="77777777" w:rsidR="00197736" w:rsidRDefault="00197736" w:rsidP="00BA59E4">
      <w:pPr>
        <w:rPr>
          <w:sz w:val="24"/>
          <w:szCs w:val="24"/>
        </w:rPr>
      </w:pPr>
    </w:p>
    <w:p w14:paraId="4194F950" w14:textId="46E7DD78" w:rsidR="00BA59E4" w:rsidRDefault="0027353D" w:rsidP="00BA59E4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6183E7" wp14:editId="1F241936">
                <wp:simplePos x="0" y="0"/>
                <wp:positionH relativeFrom="column">
                  <wp:posOffset>-520700</wp:posOffset>
                </wp:positionH>
                <wp:positionV relativeFrom="paragraph">
                  <wp:posOffset>187325</wp:posOffset>
                </wp:positionV>
                <wp:extent cx="6578600" cy="425450"/>
                <wp:effectExtent l="12700" t="6350" r="9525" b="6350"/>
                <wp:wrapNone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78600" cy="4254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A713D2" w14:textId="0F624261" w:rsidR="00CB4F36" w:rsidRPr="00CB4F36" w:rsidRDefault="00CB4F36" w:rsidP="00CB4F36">
                            <w:pP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CB4F36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Problem No.</w:t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2</w:t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 w:rsidR="007614FA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/3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36183E7" id="Rectangle 3" o:spid="_x0000_s1028" style="position:absolute;margin-left:-41pt;margin-top:14.75pt;width:518pt;height:3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" fillcolor="#cfcdcd [2894]">
                <v:textbox>
                  <w:txbxContent>
                    <w:p w14:paraId="12A713D2" w14:textId="0F624261" w:rsidR="00CB4F36" w:rsidRPr="00CB4F36" w:rsidRDefault="00CB4F36" w:rsidP="00CB4F36">
                      <w:pPr>
                        <w:rPr>
                          <w:b/>
                          <w:bCs/>
                          <w:sz w:val="32"/>
                          <w:szCs w:val="32"/>
                        </w:rPr>
                      </w:pPr>
                      <w:r w:rsidRPr="00CB4F36">
                        <w:rPr>
                          <w:b/>
                          <w:bCs/>
                          <w:sz w:val="32"/>
                          <w:szCs w:val="32"/>
                        </w:rPr>
                        <w:t>Problem No.</w:t>
                      </w: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>2</w:t>
                      </w: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 w:rsidR="007614FA">
                        <w:rPr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>/30</w:t>
                      </w:r>
                    </w:p>
                  </w:txbxContent>
                </v:textbox>
              </v:rect>
            </w:pict>
          </mc:Fallback>
        </mc:AlternateContent>
      </w:r>
    </w:p>
    <w:p w14:paraId="663E1223" w14:textId="764AB030" w:rsidR="00BA59E4" w:rsidRDefault="00BA59E4" w:rsidP="00BA59E4">
      <w:pPr>
        <w:rPr>
          <w:sz w:val="24"/>
          <w:szCs w:val="24"/>
        </w:rPr>
      </w:pPr>
    </w:p>
    <w:p w14:paraId="6931F02E" w14:textId="77777777" w:rsidR="00CB4F36" w:rsidRPr="00CB4F36" w:rsidRDefault="00CB4F36" w:rsidP="001A32CD">
      <w:pPr>
        <w:rPr>
          <w:sz w:val="24"/>
          <w:szCs w:val="24"/>
        </w:rPr>
      </w:pPr>
    </w:p>
    <w:p w14:paraId="1B4870D4" w14:textId="2AE04E9A" w:rsidR="00CD2A6A" w:rsidRDefault="00CD2A6A" w:rsidP="001A32CD">
      <w:pPr>
        <w:rPr>
          <w:sz w:val="24"/>
          <w:szCs w:val="24"/>
        </w:rPr>
      </w:pPr>
      <w:r w:rsidRPr="00CB4F36">
        <w:rPr>
          <w:sz w:val="24"/>
          <w:szCs w:val="24"/>
        </w:rPr>
        <w:t>For the following IPs do the subnetting as per the no. of hosts given</w:t>
      </w:r>
      <w:r w:rsidR="001A32CD">
        <w:rPr>
          <w:sz w:val="24"/>
          <w:szCs w:val="24"/>
        </w:rPr>
        <w:t xml:space="preserve"> and fill the following table.</w:t>
      </w:r>
    </w:p>
    <w:p w14:paraId="7A343C10" w14:textId="77777777" w:rsidR="00197736" w:rsidRPr="001A32CD" w:rsidRDefault="00197736" w:rsidP="001A32CD">
      <w:pPr>
        <w:rPr>
          <w:sz w:val="24"/>
          <w:szCs w:val="24"/>
        </w:rPr>
      </w:pPr>
    </w:p>
    <w:p w14:paraId="603B162A" w14:textId="7A5D5752" w:rsidR="001A32CD" w:rsidRPr="001A32CD" w:rsidRDefault="001A32CD" w:rsidP="001A32CD">
      <w:pPr>
        <w:pStyle w:val="ListParagraph"/>
        <w:numPr>
          <w:ilvl w:val="0"/>
          <w:numId w:val="6"/>
        </w:numPr>
        <w:rPr>
          <w:b/>
          <w:bCs/>
          <w:sz w:val="28"/>
          <w:szCs w:val="28"/>
        </w:rPr>
      </w:pPr>
      <w:r w:rsidRPr="001A32CD">
        <w:rPr>
          <w:b/>
          <w:bCs/>
          <w:sz w:val="28"/>
          <w:szCs w:val="28"/>
        </w:rPr>
        <w:t xml:space="preserve">IP = </w:t>
      </w:r>
      <w:proofErr w:type="gramStart"/>
      <w:r w:rsidR="004E2315">
        <w:rPr>
          <w:b/>
          <w:bCs/>
          <w:sz w:val="28"/>
          <w:szCs w:val="28"/>
        </w:rPr>
        <w:t>65</w:t>
      </w:r>
      <w:r w:rsidRPr="001A32CD">
        <w:rPr>
          <w:b/>
          <w:bCs/>
          <w:sz w:val="28"/>
          <w:szCs w:val="28"/>
        </w:rPr>
        <w:t>.0.0.0  for</w:t>
      </w:r>
      <w:proofErr w:type="gramEnd"/>
      <w:r w:rsidRPr="001A32CD">
        <w:rPr>
          <w:b/>
          <w:bCs/>
          <w:sz w:val="28"/>
          <w:szCs w:val="28"/>
        </w:rPr>
        <w:t xml:space="preserve"> </w:t>
      </w:r>
      <w:r w:rsidR="004E2315">
        <w:rPr>
          <w:b/>
          <w:bCs/>
          <w:sz w:val="28"/>
          <w:szCs w:val="28"/>
        </w:rPr>
        <w:t>3</w:t>
      </w:r>
      <w:r w:rsidRPr="001A32CD">
        <w:rPr>
          <w:b/>
          <w:bCs/>
          <w:sz w:val="28"/>
          <w:szCs w:val="28"/>
        </w:rPr>
        <w:t xml:space="preserve">0000, </w:t>
      </w:r>
      <w:r w:rsidR="004E2315">
        <w:rPr>
          <w:b/>
          <w:bCs/>
          <w:sz w:val="28"/>
          <w:szCs w:val="28"/>
        </w:rPr>
        <w:t>2</w:t>
      </w:r>
      <w:r w:rsidRPr="001A32CD">
        <w:rPr>
          <w:b/>
          <w:bCs/>
          <w:sz w:val="28"/>
          <w:szCs w:val="28"/>
        </w:rPr>
        <w:t xml:space="preserve">24000 , </w:t>
      </w:r>
      <w:r w:rsidR="004E2315">
        <w:rPr>
          <w:b/>
          <w:bCs/>
          <w:sz w:val="28"/>
          <w:szCs w:val="28"/>
        </w:rPr>
        <w:t>7</w:t>
      </w:r>
      <w:r w:rsidRPr="001A32CD">
        <w:rPr>
          <w:b/>
          <w:bCs/>
          <w:sz w:val="28"/>
          <w:szCs w:val="28"/>
        </w:rPr>
        <w:t>0000 , 80000 hosts</w:t>
      </w:r>
    </w:p>
    <w:tbl>
      <w:tblPr>
        <w:tblStyle w:val="TableGrid"/>
        <w:tblW w:w="0" w:type="auto"/>
        <w:tblInd w:w="-162" w:type="dxa"/>
        <w:tblLook w:val="04A0" w:firstRow="1" w:lastRow="0" w:firstColumn="1" w:lastColumn="0" w:noHBand="0" w:noVBand="1"/>
      </w:tblPr>
      <w:tblGrid>
        <w:gridCol w:w="887"/>
        <w:gridCol w:w="1006"/>
        <w:gridCol w:w="1615"/>
        <w:gridCol w:w="1006"/>
        <w:gridCol w:w="1006"/>
        <w:gridCol w:w="1493"/>
        <w:gridCol w:w="1493"/>
        <w:gridCol w:w="1006"/>
      </w:tblGrid>
      <w:tr w:rsidR="00903ED6" w:rsidRPr="00745F4B" w14:paraId="33ECB94C" w14:textId="4AD4D1E4" w:rsidTr="001A32CD">
        <w:tc>
          <w:tcPr>
            <w:tcW w:w="1335" w:type="dxa"/>
          </w:tcPr>
          <w:p w14:paraId="778855F2" w14:textId="77777777" w:rsidR="001A32CD" w:rsidRPr="00745F4B" w:rsidRDefault="001A32CD" w:rsidP="004D1808">
            <w:pPr>
              <w:rPr>
                <w:b/>
                <w:bCs/>
              </w:rPr>
            </w:pPr>
            <w:r w:rsidRPr="00745F4B">
              <w:rPr>
                <w:b/>
                <w:bCs/>
              </w:rPr>
              <w:t>Subnet no.</w:t>
            </w:r>
          </w:p>
        </w:tc>
        <w:tc>
          <w:tcPr>
            <w:tcW w:w="1126" w:type="dxa"/>
          </w:tcPr>
          <w:p w14:paraId="44562737" w14:textId="77777777" w:rsidR="001A32CD" w:rsidRPr="00745F4B" w:rsidRDefault="001A32CD" w:rsidP="004D1808">
            <w:pPr>
              <w:rPr>
                <w:b/>
                <w:bCs/>
              </w:rPr>
            </w:pPr>
            <w:r w:rsidRPr="00745F4B">
              <w:rPr>
                <w:b/>
                <w:bCs/>
              </w:rPr>
              <w:t>Subnet ID</w:t>
            </w:r>
          </w:p>
        </w:tc>
        <w:tc>
          <w:tcPr>
            <w:tcW w:w="1252" w:type="dxa"/>
          </w:tcPr>
          <w:p w14:paraId="382B3E06" w14:textId="77777777" w:rsidR="001A32CD" w:rsidRPr="00745F4B" w:rsidRDefault="001A32CD" w:rsidP="004D1808">
            <w:pPr>
              <w:rPr>
                <w:b/>
                <w:bCs/>
              </w:rPr>
            </w:pPr>
            <w:r w:rsidRPr="00745F4B">
              <w:rPr>
                <w:b/>
                <w:bCs/>
              </w:rPr>
              <w:t>Subnet Mask</w:t>
            </w:r>
          </w:p>
        </w:tc>
        <w:tc>
          <w:tcPr>
            <w:tcW w:w="1286" w:type="dxa"/>
          </w:tcPr>
          <w:p w14:paraId="6DF74C3C" w14:textId="192987D0" w:rsidR="001A32CD" w:rsidRPr="00745F4B" w:rsidRDefault="00745F4B" w:rsidP="004D1808">
            <w:pPr>
              <w:rPr>
                <w:b/>
                <w:bCs/>
              </w:rPr>
            </w:pPr>
            <w:r>
              <w:rPr>
                <w:b/>
                <w:bCs/>
              </w:rPr>
              <w:t>1st</w:t>
            </w:r>
            <w:r w:rsidR="001A32CD" w:rsidRPr="00745F4B">
              <w:rPr>
                <w:b/>
                <w:bCs/>
              </w:rPr>
              <w:t xml:space="preserve"> usable IP address</w:t>
            </w:r>
          </w:p>
        </w:tc>
        <w:tc>
          <w:tcPr>
            <w:tcW w:w="1286" w:type="dxa"/>
          </w:tcPr>
          <w:p w14:paraId="433494C1" w14:textId="69D46A09" w:rsidR="001A32CD" w:rsidRPr="00745F4B" w:rsidRDefault="00745F4B" w:rsidP="004D1808">
            <w:pPr>
              <w:rPr>
                <w:b/>
                <w:bCs/>
              </w:rPr>
            </w:pPr>
            <w:r>
              <w:rPr>
                <w:b/>
                <w:bCs/>
              </w:rPr>
              <w:t>2nd</w:t>
            </w:r>
            <w:r w:rsidR="001A32CD" w:rsidRPr="00745F4B">
              <w:rPr>
                <w:b/>
                <w:bCs/>
              </w:rPr>
              <w:t xml:space="preserve"> usable IP address</w:t>
            </w:r>
          </w:p>
        </w:tc>
        <w:tc>
          <w:tcPr>
            <w:tcW w:w="1326" w:type="dxa"/>
          </w:tcPr>
          <w:p w14:paraId="533B8CCC" w14:textId="77777777" w:rsidR="001A32CD" w:rsidRPr="00745F4B" w:rsidRDefault="001A32CD" w:rsidP="004D1808">
            <w:pPr>
              <w:rPr>
                <w:b/>
                <w:bCs/>
              </w:rPr>
            </w:pPr>
            <w:r w:rsidRPr="00745F4B">
              <w:rPr>
                <w:b/>
                <w:bCs/>
              </w:rPr>
              <w:t>Last usable IP address</w:t>
            </w:r>
          </w:p>
        </w:tc>
        <w:tc>
          <w:tcPr>
            <w:tcW w:w="1215" w:type="dxa"/>
          </w:tcPr>
          <w:p w14:paraId="2E956266" w14:textId="77777777" w:rsidR="001A32CD" w:rsidRPr="00745F4B" w:rsidRDefault="001A32CD" w:rsidP="004D1808">
            <w:pPr>
              <w:rPr>
                <w:b/>
                <w:bCs/>
              </w:rPr>
            </w:pPr>
            <w:r w:rsidRPr="00745F4B">
              <w:rPr>
                <w:b/>
                <w:bCs/>
              </w:rPr>
              <w:t>Broadcast address</w:t>
            </w:r>
          </w:p>
        </w:tc>
        <w:tc>
          <w:tcPr>
            <w:tcW w:w="912" w:type="dxa"/>
          </w:tcPr>
          <w:p w14:paraId="6184FCE8" w14:textId="41C298DC" w:rsidR="001A32CD" w:rsidRPr="00745F4B" w:rsidRDefault="001A32CD" w:rsidP="004D1808">
            <w:pPr>
              <w:rPr>
                <w:b/>
                <w:bCs/>
              </w:rPr>
            </w:pPr>
            <w:r w:rsidRPr="00745F4B">
              <w:rPr>
                <w:b/>
                <w:bCs/>
              </w:rPr>
              <w:t>No. of hosts</w:t>
            </w:r>
          </w:p>
        </w:tc>
      </w:tr>
      <w:tr w:rsidR="00903ED6" w14:paraId="2A80B226" w14:textId="45E72B65" w:rsidTr="001A32CD">
        <w:tc>
          <w:tcPr>
            <w:tcW w:w="1335" w:type="dxa"/>
          </w:tcPr>
          <w:p w14:paraId="1B8D7513" w14:textId="682751D4" w:rsidR="001A32CD" w:rsidRPr="00745F4B" w:rsidRDefault="00585B87" w:rsidP="004D1808">
            <w:pPr>
              <w:rPr>
                <w:b/>
                <w:bCs/>
              </w:rPr>
            </w:pPr>
            <w:r>
              <w:rPr>
                <w:b/>
                <w:bCs/>
              </w:rPr>
              <w:t>224000</w:t>
            </w:r>
          </w:p>
        </w:tc>
        <w:tc>
          <w:tcPr>
            <w:tcW w:w="1126" w:type="dxa"/>
          </w:tcPr>
          <w:p w14:paraId="1CD112ED" w14:textId="62A50436" w:rsidR="001A32CD" w:rsidRDefault="00585B87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5.</w:t>
            </w:r>
            <w:r w:rsidR="002F279A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>.0.0</w:t>
            </w:r>
          </w:p>
        </w:tc>
        <w:tc>
          <w:tcPr>
            <w:tcW w:w="1252" w:type="dxa"/>
          </w:tcPr>
          <w:p w14:paraId="1BCFCA58" w14:textId="0E763569" w:rsidR="001A32CD" w:rsidRDefault="00585B87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5.252.0.0</w:t>
            </w:r>
          </w:p>
        </w:tc>
        <w:tc>
          <w:tcPr>
            <w:tcW w:w="1286" w:type="dxa"/>
          </w:tcPr>
          <w:p w14:paraId="0D9246F2" w14:textId="6EA512BA" w:rsidR="001A32CD" w:rsidRDefault="00585B87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5.</w:t>
            </w:r>
            <w:r w:rsidR="002F279A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>.0.1</w:t>
            </w:r>
          </w:p>
        </w:tc>
        <w:tc>
          <w:tcPr>
            <w:tcW w:w="1286" w:type="dxa"/>
          </w:tcPr>
          <w:p w14:paraId="3FB87580" w14:textId="1ACA8D01" w:rsidR="001A32CD" w:rsidRDefault="00585B87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5.</w:t>
            </w:r>
            <w:r w:rsidR="002F279A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>.0.2</w:t>
            </w:r>
          </w:p>
        </w:tc>
        <w:tc>
          <w:tcPr>
            <w:tcW w:w="1326" w:type="dxa"/>
          </w:tcPr>
          <w:p w14:paraId="22808332" w14:textId="5BA149A5" w:rsidR="001A32CD" w:rsidRDefault="00585B87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5.</w:t>
            </w:r>
            <w:r w:rsidR="002F279A">
              <w:rPr>
                <w:sz w:val="24"/>
                <w:szCs w:val="24"/>
              </w:rPr>
              <w:t>3</w:t>
            </w:r>
            <w:r>
              <w:rPr>
                <w:sz w:val="24"/>
                <w:szCs w:val="24"/>
              </w:rPr>
              <w:t>.255.254</w:t>
            </w:r>
          </w:p>
        </w:tc>
        <w:tc>
          <w:tcPr>
            <w:tcW w:w="1215" w:type="dxa"/>
          </w:tcPr>
          <w:p w14:paraId="3735EAE2" w14:textId="6ED60DE3" w:rsidR="001A32CD" w:rsidRDefault="00585B87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5.</w:t>
            </w:r>
            <w:r w:rsidR="002F279A">
              <w:rPr>
                <w:sz w:val="24"/>
                <w:szCs w:val="24"/>
              </w:rPr>
              <w:t>3</w:t>
            </w:r>
            <w:r>
              <w:rPr>
                <w:sz w:val="24"/>
                <w:szCs w:val="24"/>
              </w:rPr>
              <w:t>.255.25</w:t>
            </w:r>
            <w:r>
              <w:rPr>
                <w:sz w:val="24"/>
                <w:szCs w:val="24"/>
              </w:rPr>
              <w:t>5</w:t>
            </w:r>
          </w:p>
        </w:tc>
        <w:tc>
          <w:tcPr>
            <w:tcW w:w="912" w:type="dxa"/>
          </w:tcPr>
          <w:p w14:paraId="507896BC" w14:textId="5DB83CB5" w:rsidR="001A32CD" w:rsidRDefault="00903ED6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62,144</w:t>
            </w:r>
          </w:p>
        </w:tc>
      </w:tr>
      <w:tr w:rsidR="00903ED6" w14:paraId="373B0238" w14:textId="3D3B8A5B" w:rsidTr="001A32CD">
        <w:tc>
          <w:tcPr>
            <w:tcW w:w="1335" w:type="dxa"/>
          </w:tcPr>
          <w:p w14:paraId="263F31AD" w14:textId="46476B57" w:rsidR="001A32CD" w:rsidRPr="00745F4B" w:rsidRDefault="00585B87" w:rsidP="004D1808">
            <w:pPr>
              <w:rPr>
                <w:b/>
                <w:bCs/>
              </w:rPr>
            </w:pPr>
            <w:r>
              <w:rPr>
                <w:b/>
                <w:bCs/>
              </w:rPr>
              <w:t>80000</w:t>
            </w:r>
          </w:p>
        </w:tc>
        <w:tc>
          <w:tcPr>
            <w:tcW w:w="1126" w:type="dxa"/>
          </w:tcPr>
          <w:p w14:paraId="61617377" w14:textId="55CF73F4" w:rsidR="001A32CD" w:rsidRDefault="00585B87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5.</w:t>
            </w:r>
            <w:r w:rsidR="002F279A">
              <w:rPr>
                <w:sz w:val="24"/>
                <w:szCs w:val="24"/>
              </w:rPr>
              <w:t>4</w:t>
            </w:r>
            <w:r>
              <w:rPr>
                <w:sz w:val="24"/>
                <w:szCs w:val="24"/>
              </w:rPr>
              <w:t>.0.0</w:t>
            </w:r>
          </w:p>
        </w:tc>
        <w:tc>
          <w:tcPr>
            <w:tcW w:w="1252" w:type="dxa"/>
          </w:tcPr>
          <w:p w14:paraId="72979037" w14:textId="3DC61E38" w:rsidR="001A32CD" w:rsidRDefault="00585B87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5.254.0.0</w:t>
            </w:r>
          </w:p>
        </w:tc>
        <w:tc>
          <w:tcPr>
            <w:tcW w:w="1286" w:type="dxa"/>
          </w:tcPr>
          <w:p w14:paraId="3B849514" w14:textId="327C0B49" w:rsidR="001A32CD" w:rsidRDefault="00585B87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5.</w:t>
            </w:r>
            <w:r w:rsidR="002F279A">
              <w:rPr>
                <w:sz w:val="24"/>
                <w:szCs w:val="24"/>
              </w:rPr>
              <w:t>4</w:t>
            </w:r>
            <w:r>
              <w:rPr>
                <w:sz w:val="24"/>
                <w:szCs w:val="24"/>
              </w:rPr>
              <w:t>.0.1</w:t>
            </w:r>
          </w:p>
        </w:tc>
        <w:tc>
          <w:tcPr>
            <w:tcW w:w="1286" w:type="dxa"/>
          </w:tcPr>
          <w:p w14:paraId="6857E6EC" w14:textId="1C7D5BCC" w:rsidR="001A32CD" w:rsidRDefault="00585B87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5.</w:t>
            </w:r>
            <w:r w:rsidR="002F279A">
              <w:rPr>
                <w:sz w:val="24"/>
                <w:szCs w:val="24"/>
              </w:rPr>
              <w:t>4</w:t>
            </w:r>
            <w:r>
              <w:rPr>
                <w:sz w:val="24"/>
                <w:szCs w:val="24"/>
              </w:rPr>
              <w:t>.0.2</w:t>
            </w:r>
          </w:p>
        </w:tc>
        <w:tc>
          <w:tcPr>
            <w:tcW w:w="1326" w:type="dxa"/>
          </w:tcPr>
          <w:p w14:paraId="0F42D097" w14:textId="07BFFB9B" w:rsidR="001A32CD" w:rsidRDefault="00903ED6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5.</w:t>
            </w:r>
            <w:r w:rsidR="002F279A">
              <w:rPr>
                <w:sz w:val="24"/>
                <w:szCs w:val="24"/>
              </w:rPr>
              <w:t>5</w:t>
            </w:r>
            <w:r>
              <w:rPr>
                <w:sz w:val="24"/>
                <w:szCs w:val="24"/>
              </w:rPr>
              <w:t>.255.254</w:t>
            </w:r>
          </w:p>
        </w:tc>
        <w:tc>
          <w:tcPr>
            <w:tcW w:w="1215" w:type="dxa"/>
          </w:tcPr>
          <w:p w14:paraId="1148F711" w14:textId="332C20F2" w:rsidR="001A32CD" w:rsidRDefault="00903ED6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5.</w:t>
            </w:r>
            <w:r w:rsidR="002F279A">
              <w:rPr>
                <w:sz w:val="24"/>
                <w:szCs w:val="24"/>
              </w:rPr>
              <w:t>5</w:t>
            </w:r>
            <w:r>
              <w:rPr>
                <w:sz w:val="24"/>
                <w:szCs w:val="24"/>
              </w:rPr>
              <w:t>.255.25</w:t>
            </w:r>
            <w:r>
              <w:rPr>
                <w:sz w:val="24"/>
                <w:szCs w:val="24"/>
              </w:rPr>
              <w:t>5</w:t>
            </w:r>
          </w:p>
        </w:tc>
        <w:tc>
          <w:tcPr>
            <w:tcW w:w="912" w:type="dxa"/>
          </w:tcPr>
          <w:p w14:paraId="303799A7" w14:textId="6D89B25A" w:rsidR="001A32CD" w:rsidRDefault="00903ED6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1,072</w:t>
            </w:r>
          </w:p>
        </w:tc>
      </w:tr>
      <w:tr w:rsidR="00903ED6" w14:paraId="28465098" w14:textId="77777777" w:rsidTr="001A32CD">
        <w:tc>
          <w:tcPr>
            <w:tcW w:w="1335" w:type="dxa"/>
          </w:tcPr>
          <w:p w14:paraId="51E2DC1B" w14:textId="1441532F" w:rsidR="001A32CD" w:rsidRPr="00745F4B" w:rsidRDefault="006D6A9F" w:rsidP="004D1808">
            <w:pPr>
              <w:rPr>
                <w:b/>
                <w:bCs/>
              </w:rPr>
            </w:pPr>
            <w:r>
              <w:rPr>
                <w:b/>
                <w:bCs/>
              </w:rPr>
              <w:t>70000</w:t>
            </w:r>
          </w:p>
        </w:tc>
        <w:tc>
          <w:tcPr>
            <w:tcW w:w="1126" w:type="dxa"/>
          </w:tcPr>
          <w:p w14:paraId="0722CA62" w14:textId="27494557" w:rsidR="001A32CD" w:rsidRDefault="00585B87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5.</w:t>
            </w:r>
            <w:r w:rsidR="002F279A">
              <w:rPr>
                <w:sz w:val="24"/>
                <w:szCs w:val="24"/>
              </w:rPr>
              <w:t>6</w:t>
            </w:r>
            <w:r>
              <w:rPr>
                <w:sz w:val="24"/>
                <w:szCs w:val="24"/>
              </w:rPr>
              <w:t>.0.0</w:t>
            </w:r>
          </w:p>
        </w:tc>
        <w:tc>
          <w:tcPr>
            <w:tcW w:w="1252" w:type="dxa"/>
          </w:tcPr>
          <w:p w14:paraId="5CBACB85" w14:textId="743F73AF" w:rsidR="001A32CD" w:rsidRDefault="00585B87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5.254.0.0</w:t>
            </w:r>
          </w:p>
        </w:tc>
        <w:tc>
          <w:tcPr>
            <w:tcW w:w="1286" w:type="dxa"/>
          </w:tcPr>
          <w:p w14:paraId="051E96D2" w14:textId="66AC06B0" w:rsidR="001A32CD" w:rsidRDefault="00585B87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5.</w:t>
            </w:r>
            <w:r w:rsidR="002F279A">
              <w:rPr>
                <w:sz w:val="24"/>
                <w:szCs w:val="24"/>
              </w:rPr>
              <w:t>6</w:t>
            </w:r>
            <w:r>
              <w:rPr>
                <w:sz w:val="24"/>
                <w:szCs w:val="24"/>
              </w:rPr>
              <w:t>.0.1</w:t>
            </w:r>
          </w:p>
        </w:tc>
        <w:tc>
          <w:tcPr>
            <w:tcW w:w="1286" w:type="dxa"/>
          </w:tcPr>
          <w:p w14:paraId="018CA02E" w14:textId="396F253B" w:rsidR="001A32CD" w:rsidRDefault="00585B87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5.</w:t>
            </w:r>
            <w:r w:rsidR="002F279A">
              <w:rPr>
                <w:sz w:val="24"/>
                <w:szCs w:val="24"/>
              </w:rPr>
              <w:t>6</w:t>
            </w:r>
            <w:r>
              <w:rPr>
                <w:sz w:val="24"/>
                <w:szCs w:val="24"/>
              </w:rPr>
              <w:t>.0.2</w:t>
            </w:r>
          </w:p>
        </w:tc>
        <w:tc>
          <w:tcPr>
            <w:tcW w:w="1326" w:type="dxa"/>
          </w:tcPr>
          <w:p w14:paraId="0AE9A66F" w14:textId="65C1420C" w:rsidR="001A32CD" w:rsidRDefault="00903ED6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5.</w:t>
            </w:r>
            <w:r w:rsidR="002F279A">
              <w:rPr>
                <w:sz w:val="24"/>
                <w:szCs w:val="24"/>
              </w:rPr>
              <w:t>7</w:t>
            </w:r>
            <w:r>
              <w:rPr>
                <w:sz w:val="24"/>
                <w:szCs w:val="24"/>
              </w:rPr>
              <w:t>.255.254</w:t>
            </w:r>
          </w:p>
        </w:tc>
        <w:tc>
          <w:tcPr>
            <w:tcW w:w="1215" w:type="dxa"/>
          </w:tcPr>
          <w:p w14:paraId="40A299C3" w14:textId="65BA1C1F" w:rsidR="001A32CD" w:rsidRDefault="00903ED6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5.</w:t>
            </w:r>
            <w:r w:rsidR="002F279A">
              <w:rPr>
                <w:sz w:val="24"/>
                <w:szCs w:val="24"/>
              </w:rPr>
              <w:t>7</w:t>
            </w:r>
            <w:r>
              <w:rPr>
                <w:sz w:val="24"/>
                <w:szCs w:val="24"/>
              </w:rPr>
              <w:t>.255.25</w:t>
            </w:r>
            <w:r>
              <w:rPr>
                <w:sz w:val="24"/>
                <w:szCs w:val="24"/>
              </w:rPr>
              <w:t>5</w:t>
            </w:r>
          </w:p>
        </w:tc>
        <w:tc>
          <w:tcPr>
            <w:tcW w:w="912" w:type="dxa"/>
          </w:tcPr>
          <w:p w14:paraId="38F19DFA" w14:textId="568C1CB5" w:rsidR="001A32CD" w:rsidRDefault="00903ED6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1,072</w:t>
            </w:r>
          </w:p>
        </w:tc>
      </w:tr>
      <w:tr w:rsidR="00903ED6" w14:paraId="2CC8CDB9" w14:textId="77777777" w:rsidTr="001A32CD">
        <w:tc>
          <w:tcPr>
            <w:tcW w:w="1335" w:type="dxa"/>
          </w:tcPr>
          <w:p w14:paraId="19CE5902" w14:textId="06FBF017" w:rsidR="001A32CD" w:rsidRPr="00745F4B" w:rsidRDefault="00585B87" w:rsidP="004D1808">
            <w:pPr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  <w:r w:rsidR="006D6A9F">
              <w:rPr>
                <w:b/>
                <w:bCs/>
              </w:rPr>
              <w:t>0000</w:t>
            </w:r>
          </w:p>
        </w:tc>
        <w:tc>
          <w:tcPr>
            <w:tcW w:w="1126" w:type="dxa"/>
          </w:tcPr>
          <w:p w14:paraId="1C395D39" w14:textId="255E4C14" w:rsidR="001A32CD" w:rsidRDefault="00585B87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5.8.</w:t>
            </w:r>
            <w:r w:rsidR="002F279A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>.0</w:t>
            </w:r>
          </w:p>
        </w:tc>
        <w:tc>
          <w:tcPr>
            <w:tcW w:w="1252" w:type="dxa"/>
          </w:tcPr>
          <w:p w14:paraId="5FBA0FB9" w14:textId="7CF57943" w:rsidR="001A32CD" w:rsidRDefault="00585B87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5.255.128.0</w:t>
            </w:r>
          </w:p>
        </w:tc>
        <w:tc>
          <w:tcPr>
            <w:tcW w:w="1286" w:type="dxa"/>
          </w:tcPr>
          <w:p w14:paraId="7FFA1900" w14:textId="1FCDF314" w:rsidR="001A32CD" w:rsidRDefault="00585B87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5.</w:t>
            </w:r>
            <w:r w:rsidR="002F279A">
              <w:rPr>
                <w:sz w:val="24"/>
                <w:szCs w:val="24"/>
              </w:rPr>
              <w:t>8</w:t>
            </w:r>
            <w:r>
              <w:rPr>
                <w:sz w:val="24"/>
                <w:szCs w:val="24"/>
              </w:rPr>
              <w:t>.</w:t>
            </w:r>
            <w:r w:rsidR="002F279A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>.1</w:t>
            </w:r>
          </w:p>
        </w:tc>
        <w:tc>
          <w:tcPr>
            <w:tcW w:w="1286" w:type="dxa"/>
          </w:tcPr>
          <w:p w14:paraId="389E0B50" w14:textId="6AE8AA41" w:rsidR="001A32CD" w:rsidRDefault="00585B87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5.</w:t>
            </w:r>
            <w:r w:rsidR="002F279A">
              <w:rPr>
                <w:sz w:val="24"/>
                <w:szCs w:val="24"/>
              </w:rPr>
              <w:t>8</w:t>
            </w:r>
            <w:r>
              <w:rPr>
                <w:sz w:val="24"/>
                <w:szCs w:val="24"/>
              </w:rPr>
              <w:t>.</w:t>
            </w:r>
            <w:r w:rsidR="002F279A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>.2</w:t>
            </w:r>
          </w:p>
        </w:tc>
        <w:tc>
          <w:tcPr>
            <w:tcW w:w="1326" w:type="dxa"/>
          </w:tcPr>
          <w:p w14:paraId="2224CEB6" w14:textId="71725D4B" w:rsidR="001A32CD" w:rsidRDefault="00903ED6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5.8.12</w:t>
            </w:r>
            <w:r w:rsidR="002F279A">
              <w:rPr>
                <w:sz w:val="24"/>
                <w:szCs w:val="24"/>
              </w:rPr>
              <w:t>7</w:t>
            </w:r>
            <w:r>
              <w:rPr>
                <w:sz w:val="24"/>
                <w:szCs w:val="24"/>
              </w:rPr>
              <w:t>.254</w:t>
            </w:r>
          </w:p>
        </w:tc>
        <w:tc>
          <w:tcPr>
            <w:tcW w:w="1215" w:type="dxa"/>
          </w:tcPr>
          <w:p w14:paraId="791ADD00" w14:textId="372B06EA" w:rsidR="001A32CD" w:rsidRDefault="00903ED6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5.8.12</w:t>
            </w:r>
            <w:r w:rsidR="002F279A">
              <w:rPr>
                <w:sz w:val="24"/>
                <w:szCs w:val="24"/>
              </w:rPr>
              <w:t>7</w:t>
            </w:r>
            <w:r>
              <w:rPr>
                <w:sz w:val="24"/>
                <w:szCs w:val="24"/>
              </w:rPr>
              <w:t>.255</w:t>
            </w:r>
          </w:p>
        </w:tc>
        <w:tc>
          <w:tcPr>
            <w:tcW w:w="912" w:type="dxa"/>
          </w:tcPr>
          <w:p w14:paraId="169D54BE" w14:textId="61FBE29B" w:rsidR="001A32CD" w:rsidRDefault="00903ED6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2,768</w:t>
            </w:r>
          </w:p>
        </w:tc>
      </w:tr>
    </w:tbl>
    <w:p w14:paraId="54C1D9A3" w14:textId="2BC71490" w:rsidR="001A32CD" w:rsidRDefault="001A32CD" w:rsidP="00D65AA2">
      <w:pPr>
        <w:rPr>
          <w:sz w:val="24"/>
          <w:szCs w:val="24"/>
        </w:rPr>
      </w:pPr>
    </w:p>
    <w:p w14:paraId="3C17B73A" w14:textId="0CFDD513" w:rsidR="001A32CD" w:rsidRPr="001A32CD" w:rsidRDefault="001A32CD" w:rsidP="001A32CD">
      <w:pPr>
        <w:pStyle w:val="ListParagraph"/>
        <w:numPr>
          <w:ilvl w:val="0"/>
          <w:numId w:val="6"/>
        </w:numPr>
        <w:rPr>
          <w:b/>
          <w:bCs/>
          <w:sz w:val="28"/>
          <w:szCs w:val="28"/>
        </w:rPr>
      </w:pPr>
      <w:r w:rsidRPr="001A32CD">
        <w:rPr>
          <w:b/>
          <w:bCs/>
          <w:sz w:val="28"/>
          <w:szCs w:val="28"/>
        </w:rPr>
        <w:t>IP = 1</w:t>
      </w:r>
      <w:r w:rsidR="004E2315">
        <w:rPr>
          <w:b/>
          <w:bCs/>
          <w:sz w:val="28"/>
          <w:szCs w:val="28"/>
        </w:rPr>
        <w:t>32</w:t>
      </w:r>
      <w:r w:rsidRPr="001A32CD">
        <w:rPr>
          <w:b/>
          <w:bCs/>
          <w:sz w:val="28"/>
          <w:szCs w:val="28"/>
        </w:rPr>
        <w:t>.</w:t>
      </w:r>
      <w:r w:rsidR="004E2315">
        <w:rPr>
          <w:b/>
          <w:bCs/>
          <w:sz w:val="28"/>
          <w:szCs w:val="28"/>
        </w:rPr>
        <w:t>17</w:t>
      </w:r>
      <w:r w:rsidRPr="001A32CD">
        <w:rPr>
          <w:b/>
          <w:bCs/>
          <w:sz w:val="28"/>
          <w:szCs w:val="28"/>
        </w:rPr>
        <w:t xml:space="preserve">.0.0 for   </w:t>
      </w:r>
      <w:proofErr w:type="gramStart"/>
      <w:r w:rsidR="004E2315">
        <w:rPr>
          <w:b/>
          <w:bCs/>
          <w:sz w:val="28"/>
          <w:szCs w:val="28"/>
        </w:rPr>
        <w:t>1</w:t>
      </w:r>
      <w:r w:rsidRPr="001A32CD">
        <w:rPr>
          <w:b/>
          <w:bCs/>
          <w:sz w:val="28"/>
          <w:szCs w:val="28"/>
        </w:rPr>
        <w:t>0000 ,</w:t>
      </w:r>
      <w:proofErr w:type="gramEnd"/>
      <w:r w:rsidRPr="001A32CD">
        <w:rPr>
          <w:b/>
          <w:bCs/>
          <w:sz w:val="28"/>
          <w:szCs w:val="28"/>
        </w:rPr>
        <w:t xml:space="preserve"> </w:t>
      </w:r>
      <w:r w:rsidR="004E2315">
        <w:rPr>
          <w:b/>
          <w:bCs/>
          <w:sz w:val="28"/>
          <w:szCs w:val="28"/>
        </w:rPr>
        <w:t>7</w:t>
      </w:r>
      <w:r w:rsidRPr="001A32CD">
        <w:rPr>
          <w:b/>
          <w:bCs/>
          <w:sz w:val="28"/>
          <w:szCs w:val="28"/>
        </w:rPr>
        <w:t>000 , 16000 , 500 hosts</w:t>
      </w:r>
    </w:p>
    <w:tbl>
      <w:tblPr>
        <w:tblStyle w:val="TableGrid"/>
        <w:tblW w:w="0" w:type="auto"/>
        <w:tblInd w:w="-162" w:type="dxa"/>
        <w:tblLook w:val="04A0" w:firstRow="1" w:lastRow="0" w:firstColumn="1" w:lastColumn="0" w:noHBand="0" w:noVBand="1"/>
      </w:tblPr>
      <w:tblGrid>
        <w:gridCol w:w="743"/>
        <w:gridCol w:w="1260"/>
        <w:gridCol w:w="1359"/>
        <w:gridCol w:w="1260"/>
        <w:gridCol w:w="1260"/>
        <w:gridCol w:w="1458"/>
        <w:gridCol w:w="1458"/>
        <w:gridCol w:w="714"/>
      </w:tblGrid>
      <w:tr w:rsidR="00BA3CFD" w:rsidRPr="00745F4B" w14:paraId="61F25987" w14:textId="77777777" w:rsidTr="004D1808">
        <w:tc>
          <w:tcPr>
            <w:tcW w:w="1335" w:type="dxa"/>
          </w:tcPr>
          <w:p w14:paraId="4313D92B" w14:textId="77777777" w:rsidR="001A32CD" w:rsidRPr="00745F4B" w:rsidRDefault="001A32CD" w:rsidP="004D1808">
            <w:pPr>
              <w:rPr>
                <w:b/>
                <w:bCs/>
              </w:rPr>
            </w:pPr>
            <w:r w:rsidRPr="00745F4B">
              <w:rPr>
                <w:b/>
                <w:bCs/>
              </w:rPr>
              <w:t>Subnet no.</w:t>
            </w:r>
          </w:p>
        </w:tc>
        <w:tc>
          <w:tcPr>
            <w:tcW w:w="1126" w:type="dxa"/>
          </w:tcPr>
          <w:p w14:paraId="6B7F21E2" w14:textId="77777777" w:rsidR="001A32CD" w:rsidRPr="00745F4B" w:rsidRDefault="001A32CD" w:rsidP="004D1808">
            <w:pPr>
              <w:rPr>
                <w:b/>
                <w:bCs/>
              </w:rPr>
            </w:pPr>
            <w:r w:rsidRPr="00745F4B">
              <w:rPr>
                <w:b/>
                <w:bCs/>
              </w:rPr>
              <w:t>Subnet ID</w:t>
            </w:r>
          </w:p>
        </w:tc>
        <w:tc>
          <w:tcPr>
            <w:tcW w:w="1252" w:type="dxa"/>
          </w:tcPr>
          <w:p w14:paraId="0743BE16" w14:textId="77777777" w:rsidR="001A32CD" w:rsidRPr="00745F4B" w:rsidRDefault="001A32CD" w:rsidP="004D1808">
            <w:pPr>
              <w:rPr>
                <w:b/>
                <w:bCs/>
              </w:rPr>
            </w:pPr>
            <w:r w:rsidRPr="00745F4B">
              <w:rPr>
                <w:b/>
                <w:bCs/>
              </w:rPr>
              <w:t>Subnet Mask</w:t>
            </w:r>
          </w:p>
        </w:tc>
        <w:tc>
          <w:tcPr>
            <w:tcW w:w="1286" w:type="dxa"/>
          </w:tcPr>
          <w:p w14:paraId="4CE00385" w14:textId="19AB68AC" w:rsidR="001A32CD" w:rsidRPr="00745F4B" w:rsidRDefault="00745F4B" w:rsidP="004D1808">
            <w:pPr>
              <w:rPr>
                <w:b/>
                <w:bCs/>
              </w:rPr>
            </w:pPr>
            <w:r>
              <w:rPr>
                <w:b/>
                <w:bCs/>
              </w:rPr>
              <w:t>1st</w:t>
            </w:r>
            <w:r w:rsidR="001A32CD" w:rsidRPr="00745F4B">
              <w:rPr>
                <w:b/>
                <w:bCs/>
              </w:rPr>
              <w:t xml:space="preserve"> usable IP address</w:t>
            </w:r>
          </w:p>
        </w:tc>
        <w:tc>
          <w:tcPr>
            <w:tcW w:w="1286" w:type="dxa"/>
          </w:tcPr>
          <w:p w14:paraId="48F3E1A1" w14:textId="2A96A156" w:rsidR="001A32CD" w:rsidRPr="00745F4B" w:rsidRDefault="00745F4B" w:rsidP="004D1808">
            <w:pPr>
              <w:rPr>
                <w:b/>
                <w:bCs/>
              </w:rPr>
            </w:pPr>
            <w:r>
              <w:rPr>
                <w:b/>
                <w:bCs/>
              </w:rPr>
              <w:t>2nd</w:t>
            </w:r>
            <w:r w:rsidR="001A32CD" w:rsidRPr="00745F4B">
              <w:rPr>
                <w:b/>
                <w:bCs/>
              </w:rPr>
              <w:t xml:space="preserve"> usable IP address</w:t>
            </w:r>
          </w:p>
        </w:tc>
        <w:tc>
          <w:tcPr>
            <w:tcW w:w="1326" w:type="dxa"/>
          </w:tcPr>
          <w:p w14:paraId="4F23AEEF" w14:textId="77777777" w:rsidR="001A32CD" w:rsidRPr="00745F4B" w:rsidRDefault="001A32CD" w:rsidP="004D1808">
            <w:pPr>
              <w:rPr>
                <w:b/>
                <w:bCs/>
              </w:rPr>
            </w:pPr>
            <w:r w:rsidRPr="00745F4B">
              <w:rPr>
                <w:b/>
                <w:bCs/>
              </w:rPr>
              <w:t>Last usable IP address</w:t>
            </w:r>
          </w:p>
        </w:tc>
        <w:tc>
          <w:tcPr>
            <w:tcW w:w="1215" w:type="dxa"/>
          </w:tcPr>
          <w:p w14:paraId="26FAF1AC" w14:textId="77777777" w:rsidR="001A32CD" w:rsidRPr="00745F4B" w:rsidRDefault="001A32CD" w:rsidP="004D1808">
            <w:pPr>
              <w:rPr>
                <w:b/>
                <w:bCs/>
              </w:rPr>
            </w:pPr>
            <w:r w:rsidRPr="00745F4B">
              <w:rPr>
                <w:b/>
                <w:bCs/>
              </w:rPr>
              <w:t>Broadcast address</w:t>
            </w:r>
          </w:p>
        </w:tc>
        <w:tc>
          <w:tcPr>
            <w:tcW w:w="912" w:type="dxa"/>
          </w:tcPr>
          <w:p w14:paraId="04162E14" w14:textId="77777777" w:rsidR="001A32CD" w:rsidRPr="00745F4B" w:rsidRDefault="001A32CD" w:rsidP="004D1808">
            <w:pPr>
              <w:rPr>
                <w:b/>
                <w:bCs/>
              </w:rPr>
            </w:pPr>
            <w:r w:rsidRPr="00745F4B">
              <w:rPr>
                <w:b/>
                <w:bCs/>
              </w:rPr>
              <w:t>No. of hosts</w:t>
            </w:r>
          </w:p>
        </w:tc>
      </w:tr>
      <w:tr w:rsidR="00BA3CFD" w14:paraId="5D0E04E3" w14:textId="77777777" w:rsidTr="004D1808">
        <w:tc>
          <w:tcPr>
            <w:tcW w:w="1335" w:type="dxa"/>
          </w:tcPr>
          <w:p w14:paraId="29618CF3" w14:textId="3C0BF0EC" w:rsidR="001A32CD" w:rsidRPr="00745F4B" w:rsidRDefault="00480BCB" w:rsidP="004D1808">
            <w:pPr>
              <w:rPr>
                <w:b/>
                <w:bCs/>
              </w:rPr>
            </w:pPr>
            <w:r>
              <w:rPr>
                <w:b/>
                <w:bCs/>
              </w:rPr>
              <w:t>16000</w:t>
            </w:r>
          </w:p>
        </w:tc>
        <w:tc>
          <w:tcPr>
            <w:tcW w:w="1126" w:type="dxa"/>
          </w:tcPr>
          <w:p w14:paraId="1E691840" w14:textId="664B8CED" w:rsidR="001A32CD" w:rsidRDefault="00BA3CFD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2.17.0.0</w:t>
            </w:r>
          </w:p>
        </w:tc>
        <w:tc>
          <w:tcPr>
            <w:tcW w:w="1252" w:type="dxa"/>
          </w:tcPr>
          <w:p w14:paraId="40D41E26" w14:textId="41F5A438" w:rsidR="001A32CD" w:rsidRDefault="00BA3CFD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5.255.192.0</w:t>
            </w:r>
          </w:p>
        </w:tc>
        <w:tc>
          <w:tcPr>
            <w:tcW w:w="1286" w:type="dxa"/>
          </w:tcPr>
          <w:p w14:paraId="24957BE9" w14:textId="6056CE0E" w:rsidR="001A32CD" w:rsidRDefault="00BA3CFD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2.17.0.1</w:t>
            </w:r>
          </w:p>
        </w:tc>
        <w:tc>
          <w:tcPr>
            <w:tcW w:w="1286" w:type="dxa"/>
          </w:tcPr>
          <w:p w14:paraId="15BF66E6" w14:textId="4DA57D35" w:rsidR="001A32CD" w:rsidRDefault="00BA3CFD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2.17.0.2</w:t>
            </w:r>
          </w:p>
        </w:tc>
        <w:tc>
          <w:tcPr>
            <w:tcW w:w="1326" w:type="dxa"/>
          </w:tcPr>
          <w:p w14:paraId="6ADB4371" w14:textId="34C218F8" w:rsidR="001A32CD" w:rsidRDefault="00BA3CFD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2.17.63.254</w:t>
            </w:r>
          </w:p>
        </w:tc>
        <w:tc>
          <w:tcPr>
            <w:tcW w:w="1215" w:type="dxa"/>
          </w:tcPr>
          <w:p w14:paraId="78B74799" w14:textId="24C187DA" w:rsidR="001A32CD" w:rsidRDefault="00BA3CFD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2.17.63.25</w:t>
            </w:r>
            <w:r>
              <w:rPr>
                <w:sz w:val="24"/>
                <w:szCs w:val="24"/>
              </w:rPr>
              <w:t>5</w:t>
            </w:r>
          </w:p>
        </w:tc>
        <w:tc>
          <w:tcPr>
            <w:tcW w:w="912" w:type="dxa"/>
          </w:tcPr>
          <w:p w14:paraId="2A42BB09" w14:textId="79C46A59" w:rsidR="001A32CD" w:rsidRDefault="00C922BE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384</w:t>
            </w:r>
          </w:p>
        </w:tc>
      </w:tr>
      <w:tr w:rsidR="00BA3CFD" w14:paraId="24B4DB18" w14:textId="77777777" w:rsidTr="004D1808">
        <w:tc>
          <w:tcPr>
            <w:tcW w:w="1335" w:type="dxa"/>
          </w:tcPr>
          <w:p w14:paraId="7DDE5047" w14:textId="188D5DE0" w:rsidR="001A32CD" w:rsidRPr="00745F4B" w:rsidRDefault="004B0BCD" w:rsidP="004D1808">
            <w:pPr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  <w:r w:rsidR="00480BCB">
              <w:rPr>
                <w:b/>
                <w:bCs/>
              </w:rPr>
              <w:t>0000</w:t>
            </w:r>
          </w:p>
        </w:tc>
        <w:tc>
          <w:tcPr>
            <w:tcW w:w="1126" w:type="dxa"/>
          </w:tcPr>
          <w:p w14:paraId="54BAAF80" w14:textId="3F0FF456" w:rsidR="001A32CD" w:rsidRDefault="00BA3CFD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2.17.64.0</w:t>
            </w:r>
          </w:p>
        </w:tc>
        <w:tc>
          <w:tcPr>
            <w:tcW w:w="1252" w:type="dxa"/>
          </w:tcPr>
          <w:p w14:paraId="18EB9725" w14:textId="1BC6DCB4" w:rsidR="001A32CD" w:rsidRDefault="00BA3CFD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5.255.192.0</w:t>
            </w:r>
          </w:p>
        </w:tc>
        <w:tc>
          <w:tcPr>
            <w:tcW w:w="1286" w:type="dxa"/>
          </w:tcPr>
          <w:p w14:paraId="21123186" w14:textId="25A464E5" w:rsidR="001A32CD" w:rsidRDefault="00BA3CFD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2.17.64.1</w:t>
            </w:r>
          </w:p>
        </w:tc>
        <w:tc>
          <w:tcPr>
            <w:tcW w:w="1286" w:type="dxa"/>
          </w:tcPr>
          <w:p w14:paraId="5202954E" w14:textId="2944166D" w:rsidR="001A32CD" w:rsidRDefault="00BA3CFD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2.17.64.2</w:t>
            </w:r>
          </w:p>
        </w:tc>
        <w:tc>
          <w:tcPr>
            <w:tcW w:w="1326" w:type="dxa"/>
          </w:tcPr>
          <w:p w14:paraId="4826B0F2" w14:textId="338C2E90" w:rsidR="001A32CD" w:rsidRDefault="00BA3CFD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2.17.127.254</w:t>
            </w:r>
          </w:p>
        </w:tc>
        <w:tc>
          <w:tcPr>
            <w:tcW w:w="1215" w:type="dxa"/>
          </w:tcPr>
          <w:p w14:paraId="0F5F0511" w14:textId="46D4029F" w:rsidR="001A32CD" w:rsidRDefault="00BA3CFD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2.17.127.25</w:t>
            </w:r>
            <w:r>
              <w:rPr>
                <w:sz w:val="24"/>
                <w:szCs w:val="24"/>
              </w:rPr>
              <w:t>5</w:t>
            </w:r>
          </w:p>
        </w:tc>
        <w:tc>
          <w:tcPr>
            <w:tcW w:w="912" w:type="dxa"/>
          </w:tcPr>
          <w:p w14:paraId="4B5205C9" w14:textId="4637CAFF" w:rsidR="001A32CD" w:rsidRDefault="00C922BE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384</w:t>
            </w:r>
          </w:p>
        </w:tc>
      </w:tr>
      <w:tr w:rsidR="00BA3CFD" w14:paraId="3DCE11D0" w14:textId="77777777" w:rsidTr="004D1808">
        <w:tc>
          <w:tcPr>
            <w:tcW w:w="1335" w:type="dxa"/>
          </w:tcPr>
          <w:p w14:paraId="4945F0D9" w14:textId="64F9C4FB" w:rsidR="001A32CD" w:rsidRPr="00745F4B" w:rsidRDefault="004B0BCD" w:rsidP="004D1808">
            <w:pPr>
              <w:rPr>
                <w:b/>
                <w:bCs/>
              </w:rPr>
            </w:pPr>
            <w:r>
              <w:rPr>
                <w:b/>
                <w:bCs/>
              </w:rPr>
              <w:t>7</w:t>
            </w:r>
            <w:r w:rsidR="00480BCB">
              <w:rPr>
                <w:b/>
                <w:bCs/>
              </w:rPr>
              <w:t>000</w:t>
            </w:r>
          </w:p>
        </w:tc>
        <w:tc>
          <w:tcPr>
            <w:tcW w:w="1126" w:type="dxa"/>
          </w:tcPr>
          <w:p w14:paraId="1B359977" w14:textId="619FE254" w:rsidR="001A32CD" w:rsidRDefault="00BA3CFD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2.17.128.0</w:t>
            </w:r>
          </w:p>
        </w:tc>
        <w:tc>
          <w:tcPr>
            <w:tcW w:w="1252" w:type="dxa"/>
          </w:tcPr>
          <w:p w14:paraId="724D1B88" w14:textId="1D1DF9A6" w:rsidR="001A32CD" w:rsidRDefault="00BA3CFD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5.255.224.0</w:t>
            </w:r>
          </w:p>
        </w:tc>
        <w:tc>
          <w:tcPr>
            <w:tcW w:w="1286" w:type="dxa"/>
          </w:tcPr>
          <w:p w14:paraId="13261E2E" w14:textId="2772770A" w:rsidR="001A32CD" w:rsidRDefault="00BA3CFD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2.17.128.1</w:t>
            </w:r>
          </w:p>
        </w:tc>
        <w:tc>
          <w:tcPr>
            <w:tcW w:w="1286" w:type="dxa"/>
          </w:tcPr>
          <w:p w14:paraId="3860823C" w14:textId="78000944" w:rsidR="001A32CD" w:rsidRDefault="00BA3CFD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2.17.128.2</w:t>
            </w:r>
          </w:p>
        </w:tc>
        <w:tc>
          <w:tcPr>
            <w:tcW w:w="1326" w:type="dxa"/>
          </w:tcPr>
          <w:p w14:paraId="69710220" w14:textId="30440A9D" w:rsidR="001A32CD" w:rsidRDefault="00BA3CFD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2.17.149.254</w:t>
            </w:r>
          </w:p>
        </w:tc>
        <w:tc>
          <w:tcPr>
            <w:tcW w:w="1215" w:type="dxa"/>
          </w:tcPr>
          <w:p w14:paraId="2F6B66A9" w14:textId="09BD8E8E" w:rsidR="001A32CD" w:rsidRDefault="00BA3CFD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2.17.149.25</w:t>
            </w:r>
            <w:r>
              <w:rPr>
                <w:sz w:val="24"/>
                <w:szCs w:val="24"/>
              </w:rPr>
              <w:t>5</w:t>
            </w:r>
          </w:p>
        </w:tc>
        <w:tc>
          <w:tcPr>
            <w:tcW w:w="912" w:type="dxa"/>
          </w:tcPr>
          <w:p w14:paraId="464E1D7D" w14:textId="10B3CF4E" w:rsidR="001A32CD" w:rsidRDefault="00C922BE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192</w:t>
            </w:r>
          </w:p>
        </w:tc>
      </w:tr>
      <w:tr w:rsidR="00BA3CFD" w14:paraId="39F28302" w14:textId="77777777" w:rsidTr="004D1808">
        <w:tc>
          <w:tcPr>
            <w:tcW w:w="1335" w:type="dxa"/>
          </w:tcPr>
          <w:p w14:paraId="258E2464" w14:textId="72453FAE" w:rsidR="001A32CD" w:rsidRPr="00745F4B" w:rsidRDefault="00480BCB" w:rsidP="004D1808">
            <w:pPr>
              <w:rPr>
                <w:b/>
                <w:bCs/>
              </w:rPr>
            </w:pPr>
            <w:r>
              <w:rPr>
                <w:b/>
                <w:bCs/>
              </w:rPr>
              <w:t>500</w:t>
            </w:r>
          </w:p>
        </w:tc>
        <w:tc>
          <w:tcPr>
            <w:tcW w:w="1126" w:type="dxa"/>
          </w:tcPr>
          <w:p w14:paraId="5916E346" w14:textId="5A34A8BD" w:rsidR="001A32CD" w:rsidRDefault="00BA3CFD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2.17.150.0</w:t>
            </w:r>
          </w:p>
        </w:tc>
        <w:tc>
          <w:tcPr>
            <w:tcW w:w="1252" w:type="dxa"/>
          </w:tcPr>
          <w:p w14:paraId="5E19D130" w14:textId="0856C8C9" w:rsidR="001A32CD" w:rsidRDefault="00BA3CFD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5.255.240.0</w:t>
            </w:r>
          </w:p>
        </w:tc>
        <w:tc>
          <w:tcPr>
            <w:tcW w:w="1286" w:type="dxa"/>
          </w:tcPr>
          <w:p w14:paraId="1F7B19B2" w14:textId="12AADFD9" w:rsidR="001A32CD" w:rsidRDefault="00BA3CFD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2.17.150.1</w:t>
            </w:r>
          </w:p>
        </w:tc>
        <w:tc>
          <w:tcPr>
            <w:tcW w:w="1286" w:type="dxa"/>
          </w:tcPr>
          <w:p w14:paraId="509593C9" w14:textId="68013B4A" w:rsidR="001A32CD" w:rsidRDefault="00BA3CFD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2.17.150.2</w:t>
            </w:r>
          </w:p>
        </w:tc>
        <w:tc>
          <w:tcPr>
            <w:tcW w:w="1326" w:type="dxa"/>
          </w:tcPr>
          <w:p w14:paraId="155362DC" w14:textId="711D6489" w:rsidR="001A32CD" w:rsidRDefault="003F69A2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2.17.165.254</w:t>
            </w:r>
          </w:p>
        </w:tc>
        <w:tc>
          <w:tcPr>
            <w:tcW w:w="1215" w:type="dxa"/>
          </w:tcPr>
          <w:p w14:paraId="3B04476C" w14:textId="0CED6CD4" w:rsidR="001A32CD" w:rsidRDefault="00BA3CFD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2</w:t>
            </w:r>
            <w:r w:rsidR="003F69A2">
              <w:rPr>
                <w:sz w:val="24"/>
                <w:szCs w:val="24"/>
              </w:rPr>
              <w:t>.17.165.255</w:t>
            </w:r>
          </w:p>
        </w:tc>
        <w:tc>
          <w:tcPr>
            <w:tcW w:w="912" w:type="dxa"/>
          </w:tcPr>
          <w:p w14:paraId="2E34C83C" w14:textId="5CD0A7EC" w:rsidR="001A32CD" w:rsidRDefault="00C922BE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12</w:t>
            </w:r>
          </w:p>
        </w:tc>
      </w:tr>
    </w:tbl>
    <w:p w14:paraId="2973B7F0" w14:textId="57642AE8" w:rsidR="001A32CD" w:rsidRDefault="001A32CD" w:rsidP="00D65AA2">
      <w:pPr>
        <w:rPr>
          <w:sz w:val="24"/>
          <w:szCs w:val="24"/>
        </w:rPr>
      </w:pPr>
    </w:p>
    <w:p w14:paraId="38CEF361" w14:textId="26015A73" w:rsidR="001A32CD" w:rsidRPr="001A32CD" w:rsidRDefault="001A32CD" w:rsidP="00D65AA2">
      <w:pPr>
        <w:pStyle w:val="ListParagraph"/>
        <w:numPr>
          <w:ilvl w:val="0"/>
          <w:numId w:val="6"/>
        </w:numPr>
        <w:rPr>
          <w:b/>
          <w:bCs/>
          <w:sz w:val="28"/>
          <w:szCs w:val="28"/>
        </w:rPr>
      </w:pPr>
      <w:r w:rsidRPr="001A32CD">
        <w:rPr>
          <w:b/>
          <w:bCs/>
          <w:sz w:val="28"/>
          <w:szCs w:val="28"/>
        </w:rPr>
        <w:t>IP = 19</w:t>
      </w:r>
      <w:r w:rsidR="004E2315">
        <w:rPr>
          <w:b/>
          <w:bCs/>
          <w:sz w:val="28"/>
          <w:szCs w:val="28"/>
        </w:rPr>
        <w:t>8</w:t>
      </w:r>
      <w:r w:rsidRPr="001A32CD">
        <w:rPr>
          <w:b/>
          <w:bCs/>
          <w:sz w:val="28"/>
          <w:szCs w:val="28"/>
        </w:rPr>
        <w:t>.168.</w:t>
      </w:r>
      <w:r w:rsidR="004E2315">
        <w:rPr>
          <w:b/>
          <w:bCs/>
          <w:sz w:val="28"/>
          <w:szCs w:val="28"/>
        </w:rPr>
        <w:t>2</w:t>
      </w:r>
      <w:r w:rsidRPr="001A32CD">
        <w:rPr>
          <w:b/>
          <w:bCs/>
          <w:sz w:val="28"/>
          <w:szCs w:val="28"/>
        </w:rPr>
        <w:t xml:space="preserve">.0 for </w:t>
      </w:r>
      <w:proofErr w:type="gramStart"/>
      <w:r w:rsidRPr="001A32CD">
        <w:rPr>
          <w:b/>
          <w:bCs/>
          <w:sz w:val="28"/>
          <w:szCs w:val="28"/>
        </w:rPr>
        <w:t>50 ,</w:t>
      </w:r>
      <w:proofErr w:type="gramEnd"/>
      <w:r w:rsidRPr="001A32CD">
        <w:rPr>
          <w:b/>
          <w:bCs/>
          <w:sz w:val="28"/>
          <w:szCs w:val="28"/>
        </w:rPr>
        <w:t xml:space="preserve"> 1</w:t>
      </w:r>
      <w:r w:rsidR="004E2315">
        <w:rPr>
          <w:b/>
          <w:bCs/>
          <w:sz w:val="28"/>
          <w:szCs w:val="28"/>
        </w:rPr>
        <w:t>1</w:t>
      </w:r>
      <w:r w:rsidRPr="001A32CD">
        <w:rPr>
          <w:b/>
          <w:bCs/>
          <w:sz w:val="28"/>
          <w:szCs w:val="28"/>
        </w:rPr>
        <w:t>, 3</w:t>
      </w:r>
      <w:r w:rsidR="004E2315">
        <w:rPr>
          <w:b/>
          <w:bCs/>
          <w:sz w:val="28"/>
          <w:szCs w:val="28"/>
        </w:rPr>
        <w:t>1</w:t>
      </w:r>
      <w:r w:rsidRPr="001A32CD">
        <w:rPr>
          <w:b/>
          <w:bCs/>
          <w:sz w:val="28"/>
          <w:szCs w:val="28"/>
        </w:rPr>
        <w:t xml:space="preserve"> , 19 hosts</w:t>
      </w:r>
    </w:p>
    <w:tbl>
      <w:tblPr>
        <w:tblStyle w:val="TableGrid"/>
        <w:tblW w:w="0" w:type="auto"/>
        <w:tblInd w:w="-162" w:type="dxa"/>
        <w:tblLook w:val="04A0" w:firstRow="1" w:lastRow="0" w:firstColumn="1" w:lastColumn="0" w:noHBand="0" w:noVBand="1"/>
      </w:tblPr>
      <w:tblGrid>
        <w:gridCol w:w="732"/>
        <w:gridCol w:w="1330"/>
        <w:gridCol w:w="1524"/>
        <w:gridCol w:w="1330"/>
        <w:gridCol w:w="1330"/>
        <w:gridCol w:w="1330"/>
        <w:gridCol w:w="1330"/>
        <w:gridCol w:w="606"/>
      </w:tblGrid>
      <w:tr w:rsidR="002E1CA6" w:rsidRPr="00745F4B" w14:paraId="3CB842F7" w14:textId="77777777" w:rsidTr="004D1808">
        <w:tc>
          <w:tcPr>
            <w:tcW w:w="1335" w:type="dxa"/>
          </w:tcPr>
          <w:p w14:paraId="0E795878" w14:textId="77777777" w:rsidR="001A32CD" w:rsidRPr="00745F4B" w:rsidRDefault="001A32CD" w:rsidP="004D1808">
            <w:pPr>
              <w:rPr>
                <w:b/>
                <w:bCs/>
              </w:rPr>
            </w:pPr>
            <w:r w:rsidRPr="00745F4B">
              <w:rPr>
                <w:b/>
                <w:bCs/>
              </w:rPr>
              <w:t>Subnet no.</w:t>
            </w:r>
          </w:p>
        </w:tc>
        <w:tc>
          <w:tcPr>
            <w:tcW w:w="1126" w:type="dxa"/>
          </w:tcPr>
          <w:p w14:paraId="6043B694" w14:textId="77777777" w:rsidR="001A32CD" w:rsidRPr="00745F4B" w:rsidRDefault="001A32CD" w:rsidP="004D1808">
            <w:pPr>
              <w:rPr>
                <w:b/>
                <w:bCs/>
              </w:rPr>
            </w:pPr>
            <w:r w:rsidRPr="00745F4B">
              <w:rPr>
                <w:b/>
                <w:bCs/>
              </w:rPr>
              <w:t>Subnet ID</w:t>
            </w:r>
          </w:p>
        </w:tc>
        <w:tc>
          <w:tcPr>
            <w:tcW w:w="1252" w:type="dxa"/>
          </w:tcPr>
          <w:p w14:paraId="20C03471" w14:textId="77777777" w:rsidR="001A32CD" w:rsidRPr="00745F4B" w:rsidRDefault="001A32CD" w:rsidP="004D1808">
            <w:pPr>
              <w:rPr>
                <w:b/>
                <w:bCs/>
              </w:rPr>
            </w:pPr>
            <w:r w:rsidRPr="00745F4B">
              <w:rPr>
                <w:b/>
                <w:bCs/>
              </w:rPr>
              <w:t>Subnet Mask</w:t>
            </w:r>
          </w:p>
        </w:tc>
        <w:tc>
          <w:tcPr>
            <w:tcW w:w="1286" w:type="dxa"/>
          </w:tcPr>
          <w:p w14:paraId="08A8A361" w14:textId="3115BBCB" w:rsidR="001A32CD" w:rsidRPr="00745F4B" w:rsidRDefault="00745F4B" w:rsidP="004D1808">
            <w:pPr>
              <w:rPr>
                <w:b/>
                <w:bCs/>
              </w:rPr>
            </w:pPr>
            <w:r>
              <w:rPr>
                <w:b/>
                <w:bCs/>
              </w:rPr>
              <w:t>1st</w:t>
            </w:r>
            <w:r w:rsidR="001A32CD" w:rsidRPr="00745F4B">
              <w:rPr>
                <w:b/>
                <w:bCs/>
              </w:rPr>
              <w:t xml:space="preserve"> usable IP address</w:t>
            </w:r>
          </w:p>
        </w:tc>
        <w:tc>
          <w:tcPr>
            <w:tcW w:w="1286" w:type="dxa"/>
          </w:tcPr>
          <w:p w14:paraId="489068ED" w14:textId="3D535A3D" w:rsidR="001A32CD" w:rsidRPr="00745F4B" w:rsidRDefault="00745F4B" w:rsidP="004D1808">
            <w:pPr>
              <w:rPr>
                <w:b/>
                <w:bCs/>
              </w:rPr>
            </w:pPr>
            <w:r>
              <w:rPr>
                <w:b/>
                <w:bCs/>
              </w:rPr>
              <w:t>2nd</w:t>
            </w:r>
            <w:r w:rsidR="001A32CD" w:rsidRPr="00745F4B">
              <w:rPr>
                <w:b/>
                <w:bCs/>
              </w:rPr>
              <w:t xml:space="preserve"> usable IP address</w:t>
            </w:r>
          </w:p>
        </w:tc>
        <w:tc>
          <w:tcPr>
            <w:tcW w:w="1326" w:type="dxa"/>
          </w:tcPr>
          <w:p w14:paraId="671617C6" w14:textId="77777777" w:rsidR="001A32CD" w:rsidRPr="00745F4B" w:rsidRDefault="001A32CD" w:rsidP="004D1808">
            <w:pPr>
              <w:rPr>
                <w:b/>
                <w:bCs/>
              </w:rPr>
            </w:pPr>
            <w:r w:rsidRPr="00745F4B">
              <w:rPr>
                <w:b/>
                <w:bCs/>
              </w:rPr>
              <w:t>Last usable IP address</w:t>
            </w:r>
          </w:p>
        </w:tc>
        <w:tc>
          <w:tcPr>
            <w:tcW w:w="1215" w:type="dxa"/>
          </w:tcPr>
          <w:p w14:paraId="559AF24D" w14:textId="77777777" w:rsidR="001A32CD" w:rsidRPr="00745F4B" w:rsidRDefault="001A32CD" w:rsidP="004D1808">
            <w:pPr>
              <w:rPr>
                <w:b/>
                <w:bCs/>
              </w:rPr>
            </w:pPr>
            <w:r w:rsidRPr="00745F4B">
              <w:rPr>
                <w:b/>
                <w:bCs/>
              </w:rPr>
              <w:t>Broadcast address</w:t>
            </w:r>
          </w:p>
        </w:tc>
        <w:tc>
          <w:tcPr>
            <w:tcW w:w="912" w:type="dxa"/>
          </w:tcPr>
          <w:p w14:paraId="344E58FA" w14:textId="77777777" w:rsidR="001A32CD" w:rsidRPr="00745F4B" w:rsidRDefault="001A32CD" w:rsidP="004D1808">
            <w:pPr>
              <w:rPr>
                <w:b/>
                <w:bCs/>
              </w:rPr>
            </w:pPr>
            <w:r w:rsidRPr="00745F4B">
              <w:rPr>
                <w:b/>
                <w:bCs/>
              </w:rPr>
              <w:t>No. of hosts</w:t>
            </w:r>
          </w:p>
        </w:tc>
      </w:tr>
      <w:tr w:rsidR="002E1CA6" w14:paraId="59007310" w14:textId="77777777" w:rsidTr="004D1808">
        <w:tc>
          <w:tcPr>
            <w:tcW w:w="1335" w:type="dxa"/>
          </w:tcPr>
          <w:p w14:paraId="03EDD6E6" w14:textId="1F20A57C" w:rsidR="001A32CD" w:rsidRPr="00745F4B" w:rsidRDefault="00480BCB" w:rsidP="00480BCB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50</w:t>
            </w:r>
          </w:p>
        </w:tc>
        <w:tc>
          <w:tcPr>
            <w:tcW w:w="1126" w:type="dxa"/>
          </w:tcPr>
          <w:p w14:paraId="5659EEE0" w14:textId="420D4865" w:rsidR="001A32CD" w:rsidRDefault="002E1CA6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8.168.2.0</w:t>
            </w:r>
          </w:p>
        </w:tc>
        <w:tc>
          <w:tcPr>
            <w:tcW w:w="1252" w:type="dxa"/>
          </w:tcPr>
          <w:p w14:paraId="532DDF7D" w14:textId="20626C19" w:rsidR="001A32CD" w:rsidRDefault="002E1CA6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5.255.255.192</w:t>
            </w:r>
          </w:p>
        </w:tc>
        <w:tc>
          <w:tcPr>
            <w:tcW w:w="1286" w:type="dxa"/>
          </w:tcPr>
          <w:p w14:paraId="21E3AFA1" w14:textId="46018CFF" w:rsidR="001A32CD" w:rsidRDefault="002E1CA6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8.168.2.1</w:t>
            </w:r>
          </w:p>
        </w:tc>
        <w:tc>
          <w:tcPr>
            <w:tcW w:w="1286" w:type="dxa"/>
          </w:tcPr>
          <w:p w14:paraId="36D57893" w14:textId="0C0E6929" w:rsidR="001A32CD" w:rsidRDefault="002E1CA6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8.168.2.2</w:t>
            </w:r>
          </w:p>
        </w:tc>
        <w:tc>
          <w:tcPr>
            <w:tcW w:w="1326" w:type="dxa"/>
          </w:tcPr>
          <w:p w14:paraId="367F6503" w14:textId="2C9CB96B" w:rsidR="001A32CD" w:rsidRDefault="002E1CA6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8.168.2.62</w:t>
            </w:r>
          </w:p>
        </w:tc>
        <w:tc>
          <w:tcPr>
            <w:tcW w:w="1215" w:type="dxa"/>
          </w:tcPr>
          <w:p w14:paraId="5052F41D" w14:textId="3E08FFC2" w:rsidR="001A32CD" w:rsidRDefault="002E1CA6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8.168.2.63</w:t>
            </w:r>
          </w:p>
        </w:tc>
        <w:tc>
          <w:tcPr>
            <w:tcW w:w="912" w:type="dxa"/>
          </w:tcPr>
          <w:p w14:paraId="196BD614" w14:textId="76FCF823" w:rsidR="001A32CD" w:rsidRDefault="00A959B2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4</w:t>
            </w:r>
          </w:p>
        </w:tc>
      </w:tr>
      <w:tr w:rsidR="002E1CA6" w14:paraId="37AC07E0" w14:textId="77777777" w:rsidTr="004D1808">
        <w:tc>
          <w:tcPr>
            <w:tcW w:w="1335" w:type="dxa"/>
          </w:tcPr>
          <w:p w14:paraId="014B16B1" w14:textId="3FF39EEE" w:rsidR="001A32CD" w:rsidRPr="00745F4B" w:rsidRDefault="00480BCB" w:rsidP="004D1808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3</w:t>
            </w:r>
            <w:r w:rsidR="00276FDD">
              <w:rPr>
                <w:b/>
                <w:bCs/>
              </w:rPr>
              <w:t>1</w:t>
            </w:r>
          </w:p>
        </w:tc>
        <w:tc>
          <w:tcPr>
            <w:tcW w:w="1126" w:type="dxa"/>
          </w:tcPr>
          <w:p w14:paraId="38B22AAA" w14:textId="123B12F7" w:rsidR="001A32CD" w:rsidRDefault="002E1CA6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8.168.2.64</w:t>
            </w:r>
          </w:p>
        </w:tc>
        <w:tc>
          <w:tcPr>
            <w:tcW w:w="1252" w:type="dxa"/>
          </w:tcPr>
          <w:p w14:paraId="261B959A" w14:textId="6BDB0EAE" w:rsidR="001A32CD" w:rsidRDefault="002E1CA6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5.255.255.224</w:t>
            </w:r>
          </w:p>
        </w:tc>
        <w:tc>
          <w:tcPr>
            <w:tcW w:w="1286" w:type="dxa"/>
          </w:tcPr>
          <w:p w14:paraId="0B46EBB9" w14:textId="6EC121B4" w:rsidR="001A32CD" w:rsidRDefault="002E1CA6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2.168.2.65</w:t>
            </w:r>
          </w:p>
        </w:tc>
        <w:tc>
          <w:tcPr>
            <w:tcW w:w="1286" w:type="dxa"/>
          </w:tcPr>
          <w:p w14:paraId="3ACDC337" w14:textId="441B322F" w:rsidR="001A32CD" w:rsidRDefault="002E1CA6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2.168.2.66</w:t>
            </w:r>
          </w:p>
        </w:tc>
        <w:tc>
          <w:tcPr>
            <w:tcW w:w="1326" w:type="dxa"/>
          </w:tcPr>
          <w:p w14:paraId="02C6F8DD" w14:textId="0EF428F8" w:rsidR="001A32CD" w:rsidRDefault="002E1CA6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8.168.2.</w:t>
            </w:r>
            <w:r>
              <w:rPr>
                <w:sz w:val="24"/>
                <w:szCs w:val="24"/>
              </w:rPr>
              <w:t>94</w:t>
            </w:r>
          </w:p>
        </w:tc>
        <w:tc>
          <w:tcPr>
            <w:tcW w:w="1215" w:type="dxa"/>
          </w:tcPr>
          <w:p w14:paraId="2645EEA2" w14:textId="75505301" w:rsidR="001A32CD" w:rsidRDefault="002E1CA6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8.168.2.</w:t>
            </w:r>
            <w:r>
              <w:rPr>
                <w:sz w:val="24"/>
                <w:szCs w:val="24"/>
              </w:rPr>
              <w:t>95</w:t>
            </w:r>
          </w:p>
        </w:tc>
        <w:tc>
          <w:tcPr>
            <w:tcW w:w="912" w:type="dxa"/>
          </w:tcPr>
          <w:p w14:paraId="63E0871B" w14:textId="59CA546F" w:rsidR="001A32CD" w:rsidRDefault="00A959B2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2</w:t>
            </w:r>
          </w:p>
        </w:tc>
      </w:tr>
      <w:tr w:rsidR="002E1CA6" w14:paraId="29C1011C" w14:textId="77777777" w:rsidTr="004D1808">
        <w:tc>
          <w:tcPr>
            <w:tcW w:w="1335" w:type="dxa"/>
          </w:tcPr>
          <w:p w14:paraId="5DB6F9E2" w14:textId="22770692" w:rsidR="001A32CD" w:rsidRPr="00745F4B" w:rsidRDefault="00480BCB" w:rsidP="004D1808">
            <w:pPr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  <w:r w:rsidR="00276FDD">
              <w:rPr>
                <w:b/>
                <w:bCs/>
              </w:rPr>
              <w:t>9</w:t>
            </w:r>
          </w:p>
        </w:tc>
        <w:tc>
          <w:tcPr>
            <w:tcW w:w="1126" w:type="dxa"/>
          </w:tcPr>
          <w:p w14:paraId="4F9D4751" w14:textId="66D2090B" w:rsidR="001A32CD" w:rsidRDefault="002E1CA6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8.168.2.96</w:t>
            </w:r>
          </w:p>
        </w:tc>
        <w:tc>
          <w:tcPr>
            <w:tcW w:w="1252" w:type="dxa"/>
          </w:tcPr>
          <w:p w14:paraId="5FC5BDB3" w14:textId="6A14F875" w:rsidR="001A32CD" w:rsidRDefault="002E1CA6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5.255.255.224</w:t>
            </w:r>
          </w:p>
        </w:tc>
        <w:tc>
          <w:tcPr>
            <w:tcW w:w="1286" w:type="dxa"/>
          </w:tcPr>
          <w:p w14:paraId="400B5C9C" w14:textId="38CEF8A0" w:rsidR="001A32CD" w:rsidRDefault="002E1CA6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8.168.2.97</w:t>
            </w:r>
          </w:p>
        </w:tc>
        <w:tc>
          <w:tcPr>
            <w:tcW w:w="1286" w:type="dxa"/>
          </w:tcPr>
          <w:p w14:paraId="0EECABAF" w14:textId="754AFC37" w:rsidR="001A32CD" w:rsidRDefault="002E1CA6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2.168.2.98</w:t>
            </w:r>
          </w:p>
        </w:tc>
        <w:tc>
          <w:tcPr>
            <w:tcW w:w="1326" w:type="dxa"/>
          </w:tcPr>
          <w:p w14:paraId="28831857" w14:textId="4C3538F9" w:rsidR="001A32CD" w:rsidRDefault="002E1CA6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8.168.2.</w:t>
            </w:r>
            <w:r w:rsidR="00A959B2">
              <w:rPr>
                <w:sz w:val="24"/>
                <w:szCs w:val="24"/>
              </w:rPr>
              <w:t>126</w:t>
            </w:r>
          </w:p>
        </w:tc>
        <w:tc>
          <w:tcPr>
            <w:tcW w:w="1215" w:type="dxa"/>
          </w:tcPr>
          <w:p w14:paraId="48498B2F" w14:textId="156E161C" w:rsidR="001A32CD" w:rsidRDefault="00A959B2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8.168.2.</w:t>
            </w:r>
            <w:r>
              <w:rPr>
                <w:sz w:val="24"/>
                <w:szCs w:val="24"/>
              </w:rPr>
              <w:t>127</w:t>
            </w:r>
          </w:p>
        </w:tc>
        <w:tc>
          <w:tcPr>
            <w:tcW w:w="912" w:type="dxa"/>
          </w:tcPr>
          <w:p w14:paraId="486D7226" w14:textId="650D8F04" w:rsidR="001A32CD" w:rsidRDefault="00A959B2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2</w:t>
            </w:r>
          </w:p>
        </w:tc>
      </w:tr>
      <w:tr w:rsidR="002E1CA6" w14:paraId="56F43645" w14:textId="77777777" w:rsidTr="004D1808">
        <w:tc>
          <w:tcPr>
            <w:tcW w:w="1335" w:type="dxa"/>
          </w:tcPr>
          <w:p w14:paraId="6C5458D3" w14:textId="03D76781" w:rsidR="001A32CD" w:rsidRPr="00745F4B" w:rsidRDefault="00480BCB" w:rsidP="004D1808">
            <w:pPr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  <w:r w:rsidR="00276FDD">
              <w:rPr>
                <w:b/>
                <w:bCs/>
              </w:rPr>
              <w:t>1</w:t>
            </w:r>
          </w:p>
        </w:tc>
        <w:tc>
          <w:tcPr>
            <w:tcW w:w="1126" w:type="dxa"/>
          </w:tcPr>
          <w:p w14:paraId="7AE085B1" w14:textId="7BFE3A89" w:rsidR="001A32CD" w:rsidRDefault="002E1CA6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8.168.2.128</w:t>
            </w:r>
          </w:p>
        </w:tc>
        <w:tc>
          <w:tcPr>
            <w:tcW w:w="1252" w:type="dxa"/>
          </w:tcPr>
          <w:p w14:paraId="1275DF00" w14:textId="12EE4F70" w:rsidR="001A32CD" w:rsidRDefault="002E1CA6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5.255.255.250</w:t>
            </w:r>
          </w:p>
        </w:tc>
        <w:tc>
          <w:tcPr>
            <w:tcW w:w="1286" w:type="dxa"/>
          </w:tcPr>
          <w:p w14:paraId="4EF8B4AD" w14:textId="660431A8" w:rsidR="001A32CD" w:rsidRDefault="002E1CA6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8.168.2.129</w:t>
            </w:r>
          </w:p>
        </w:tc>
        <w:tc>
          <w:tcPr>
            <w:tcW w:w="1286" w:type="dxa"/>
          </w:tcPr>
          <w:p w14:paraId="36383B19" w14:textId="1ED980E9" w:rsidR="001A32CD" w:rsidRDefault="002E1CA6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8.168.2.130</w:t>
            </w:r>
          </w:p>
        </w:tc>
        <w:tc>
          <w:tcPr>
            <w:tcW w:w="1326" w:type="dxa"/>
          </w:tcPr>
          <w:p w14:paraId="263FF74A" w14:textId="0B31AB07" w:rsidR="001A32CD" w:rsidRDefault="00A959B2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8.168.2.</w:t>
            </w:r>
            <w:r>
              <w:rPr>
                <w:sz w:val="24"/>
                <w:szCs w:val="24"/>
              </w:rPr>
              <w:t>142</w:t>
            </w:r>
          </w:p>
        </w:tc>
        <w:tc>
          <w:tcPr>
            <w:tcW w:w="1215" w:type="dxa"/>
          </w:tcPr>
          <w:p w14:paraId="7EFE971D" w14:textId="03AD149E" w:rsidR="001A32CD" w:rsidRDefault="00A959B2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8.168.2.</w:t>
            </w:r>
            <w:r>
              <w:rPr>
                <w:sz w:val="24"/>
                <w:szCs w:val="24"/>
              </w:rPr>
              <w:t>143</w:t>
            </w:r>
          </w:p>
        </w:tc>
        <w:tc>
          <w:tcPr>
            <w:tcW w:w="912" w:type="dxa"/>
          </w:tcPr>
          <w:p w14:paraId="07F82D72" w14:textId="7E2D4466" w:rsidR="001A32CD" w:rsidRDefault="00A959B2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</w:t>
            </w:r>
          </w:p>
        </w:tc>
      </w:tr>
    </w:tbl>
    <w:p w14:paraId="562DFB29" w14:textId="455194B1" w:rsidR="00AC4A8B" w:rsidRPr="00AC4A8B" w:rsidRDefault="00AC4A8B" w:rsidP="00D65AA2">
      <w:pPr>
        <w:rPr>
          <w:b/>
          <w:bCs/>
          <w:color w:val="FFD966" w:themeColor="accent4" w:themeTint="99"/>
          <w:sz w:val="28"/>
          <w:szCs w:val="28"/>
        </w:rPr>
      </w:pPr>
    </w:p>
    <w:sectPr w:rsidR="00AC4A8B" w:rsidRPr="00AC4A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243594"/>
    <w:multiLevelType w:val="hybridMultilevel"/>
    <w:tmpl w:val="F2761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3141BD"/>
    <w:multiLevelType w:val="hybridMultilevel"/>
    <w:tmpl w:val="F5626D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E56E26"/>
    <w:multiLevelType w:val="hybridMultilevel"/>
    <w:tmpl w:val="E98AF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F30AB6"/>
    <w:multiLevelType w:val="hybridMultilevel"/>
    <w:tmpl w:val="09D46F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8F6A8F"/>
    <w:multiLevelType w:val="hybridMultilevel"/>
    <w:tmpl w:val="689A4D7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6A0A70"/>
    <w:multiLevelType w:val="hybridMultilevel"/>
    <w:tmpl w:val="59020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5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MLCwsLS0MDSzMDNQ0lEKTi0uzszPAykwqgUAGwcYpywAAAA="/>
  </w:docVars>
  <w:rsids>
    <w:rsidRoot w:val="005E7991"/>
    <w:rsid w:val="0001218D"/>
    <w:rsid w:val="000138CF"/>
    <w:rsid w:val="00076846"/>
    <w:rsid w:val="0008013D"/>
    <w:rsid w:val="00080295"/>
    <w:rsid w:val="000A7F48"/>
    <w:rsid w:val="000C39B0"/>
    <w:rsid w:val="000C66E7"/>
    <w:rsid w:val="000F0F1F"/>
    <w:rsid w:val="000F583A"/>
    <w:rsid w:val="00117673"/>
    <w:rsid w:val="00120379"/>
    <w:rsid w:val="00130CC3"/>
    <w:rsid w:val="00133B9A"/>
    <w:rsid w:val="00140209"/>
    <w:rsid w:val="001406E6"/>
    <w:rsid w:val="001618A1"/>
    <w:rsid w:val="001874B8"/>
    <w:rsid w:val="00197470"/>
    <w:rsid w:val="00197736"/>
    <w:rsid w:val="001A32CD"/>
    <w:rsid w:val="001A7EBF"/>
    <w:rsid w:val="002401F3"/>
    <w:rsid w:val="00243DA3"/>
    <w:rsid w:val="00262964"/>
    <w:rsid w:val="00270824"/>
    <w:rsid w:val="0027353D"/>
    <w:rsid w:val="0027445F"/>
    <w:rsid w:val="00275750"/>
    <w:rsid w:val="00276FDD"/>
    <w:rsid w:val="00292CD7"/>
    <w:rsid w:val="002A78CD"/>
    <w:rsid w:val="002C4348"/>
    <w:rsid w:val="002E1CA6"/>
    <w:rsid w:val="002F279A"/>
    <w:rsid w:val="002F53D2"/>
    <w:rsid w:val="003018EE"/>
    <w:rsid w:val="003100B9"/>
    <w:rsid w:val="00313BFC"/>
    <w:rsid w:val="00316485"/>
    <w:rsid w:val="00317370"/>
    <w:rsid w:val="00321C95"/>
    <w:rsid w:val="00322B77"/>
    <w:rsid w:val="00341C56"/>
    <w:rsid w:val="00356CC9"/>
    <w:rsid w:val="003871D1"/>
    <w:rsid w:val="003A5815"/>
    <w:rsid w:val="003C0969"/>
    <w:rsid w:val="003C730A"/>
    <w:rsid w:val="003D083F"/>
    <w:rsid w:val="003D2BFD"/>
    <w:rsid w:val="003E1732"/>
    <w:rsid w:val="003F20C8"/>
    <w:rsid w:val="003F69A2"/>
    <w:rsid w:val="004124D9"/>
    <w:rsid w:val="00425356"/>
    <w:rsid w:val="0044204E"/>
    <w:rsid w:val="004425F2"/>
    <w:rsid w:val="004432A7"/>
    <w:rsid w:val="00443A66"/>
    <w:rsid w:val="00466D30"/>
    <w:rsid w:val="00480BCB"/>
    <w:rsid w:val="00481331"/>
    <w:rsid w:val="004A3B54"/>
    <w:rsid w:val="004B0BCD"/>
    <w:rsid w:val="004D104A"/>
    <w:rsid w:val="004E2315"/>
    <w:rsid w:val="004F53B2"/>
    <w:rsid w:val="00504DA7"/>
    <w:rsid w:val="00515647"/>
    <w:rsid w:val="005316CB"/>
    <w:rsid w:val="00535F52"/>
    <w:rsid w:val="00561455"/>
    <w:rsid w:val="005842C9"/>
    <w:rsid w:val="00584FB3"/>
    <w:rsid w:val="00585B87"/>
    <w:rsid w:val="005966D1"/>
    <w:rsid w:val="005B443C"/>
    <w:rsid w:val="005D32B1"/>
    <w:rsid w:val="005E7991"/>
    <w:rsid w:val="00622014"/>
    <w:rsid w:val="006260A1"/>
    <w:rsid w:val="00642434"/>
    <w:rsid w:val="006763E0"/>
    <w:rsid w:val="00677808"/>
    <w:rsid w:val="006A08F7"/>
    <w:rsid w:val="006D2E9C"/>
    <w:rsid w:val="006D6A9F"/>
    <w:rsid w:val="006E2A9C"/>
    <w:rsid w:val="00745F4B"/>
    <w:rsid w:val="00745FE3"/>
    <w:rsid w:val="007614FA"/>
    <w:rsid w:val="00794708"/>
    <w:rsid w:val="007C0EC6"/>
    <w:rsid w:val="007D7713"/>
    <w:rsid w:val="007E2245"/>
    <w:rsid w:val="007E45C7"/>
    <w:rsid w:val="007F0009"/>
    <w:rsid w:val="007F47E2"/>
    <w:rsid w:val="007F6293"/>
    <w:rsid w:val="00812902"/>
    <w:rsid w:val="008172CA"/>
    <w:rsid w:val="00827692"/>
    <w:rsid w:val="0083017C"/>
    <w:rsid w:val="008344C7"/>
    <w:rsid w:val="00860469"/>
    <w:rsid w:val="008667BA"/>
    <w:rsid w:val="008A56C6"/>
    <w:rsid w:val="008D2801"/>
    <w:rsid w:val="008E1C0F"/>
    <w:rsid w:val="008F0163"/>
    <w:rsid w:val="00903ED6"/>
    <w:rsid w:val="00960B5D"/>
    <w:rsid w:val="00982063"/>
    <w:rsid w:val="00993794"/>
    <w:rsid w:val="009D4FD2"/>
    <w:rsid w:val="009E372E"/>
    <w:rsid w:val="009F312B"/>
    <w:rsid w:val="00A42ABA"/>
    <w:rsid w:val="00A55C29"/>
    <w:rsid w:val="00A77F85"/>
    <w:rsid w:val="00A81CE7"/>
    <w:rsid w:val="00A82049"/>
    <w:rsid w:val="00A959B2"/>
    <w:rsid w:val="00AC4A8B"/>
    <w:rsid w:val="00AC7C1F"/>
    <w:rsid w:val="00AD46F0"/>
    <w:rsid w:val="00AE785D"/>
    <w:rsid w:val="00AF47CD"/>
    <w:rsid w:val="00B40640"/>
    <w:rsid w:val="00B408C6"/>
    <w:rsid w:val="00B453CB"/>
    <w:rsid w:val="00B50EE9"/>
    <w:rsid w:val="00B63680"/>
    <w:rsid w:val="00B714CD"/>
    <w:rsid w:val="00B85DB4"/>
    <w:rsid w:val="00B96361"/>
    <w:rsid w:val="00BA3432"/>
    <w:rsid w:val="00BA3CFD"/>
    <w:rsid w:val="00BA5312"/>
    <w:rsid w:val="00BA59E4"/>
    <w:rsid w:val="00BD644D"/>
    <w:rsid w:val="00C002A1"/>
    <w:rsid w:val="00C354A9"/>
    <w:rsid w:val="00C45E5B"/>
    <w:rsid w:val="00C922BE"/>
    <w:rsid w:val="00CA5724"/>
    <w:rsid w:val="00CA624A"/>
    <w:rsid w:val="00CA7DB2"/>
    <w:rsid w:val="00CB4F36"/>
    <w:rsid w:val="00CB5E42"/>
    <w:rsid w:val="00CC321A"/>
    <w:rsid w:val="00CD2A6A"/>
    <w:rsid w:val="00CD2BE4"/>
    <w:rsid w:val="00D31029"/>
    <w:rsid w:val="00D32D54"/>
    <w:rsid w:val="00D3300A"/>
    <w:rsid w:val="00D57803"/>
    <w:rsid w:val="00D65AA2"/>
    <w:rsid w:val="00D74CD0"/>
    <w:rsid w:val="00D76E6C"/>
    <w:rsid w:val="00DC5AF1"/>
    <w:rsid w:val="00E2456A"/>
    <w:rsid w:val="00E4753A"/>
    <w:rsid w:val="00E5015E"/>
    <w:rsid w:val="00E7061D"/>
    <w:rsid w:val="00E72283"/>
    <w:rsid w:val="00E806B0"/>
    <w:rsid w:val="00E92F75"/>
    <w:rsid w:val="00EA5445"/>
    <w:rsid w:val="00ED69D7"/>
    <w:rsid w:val="00EE5BE8"/>
    <w:rsid w:val="00F017E8"/>
    <w:rsid w:val="00F02D25"/>
    <w:rsid w:val="00F177F9"/>
    <w:rsid w:val="00F278FC"/>
    <w:rsid w:val="00F3133C"/>
    <w:rsid w:val="00F31733"/>
    <w:rsid w:val="00F427E7"/>
    <w:rsid w:val="00F54ABA"/>
    <w:rsid w:val="00F742E2"/>
    <w:rsid w:val="00F93AFD"/>
    <w:rsid w:val="00F93B36"/>
    <w:rsid w:val="00FB0BAC"/>
    <w:rsid w:val="00FC2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81B8D"/>
  <w15:chartTrackingRefBased/>
  <w15:docId w15:val="{BDD2FA40-688F-4C46-AB09-67362375F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5AA2"/>
    <w:pPr>
      <w:ind w:left="720"/>
      <w:contextualSpacing/>
    </w:pPr>
  </w:style>
  <w:style w:type="table" w:styleId="TableGrid">
    <w:name w:val="Table Grid"/>
    <w:basedOn w:val="TableNormal"/>
    <w:uiPriority w:val="39"/>
    <w:rsid w:val="00BA59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1767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76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549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yesha.liaqat@nu.edu.p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yesha.liaqat@nu.edu.pk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4</Pages>
  <Words>427</Words>
  <Characters>243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gr aisha</dc:creator>
  <cp:keywords/>
  <dc:description/>
  <cp:lastModifiedBy>Muhammad Abdullah</cp:lastModifiedBy>
  <cp:revision>17</cp:revision>
  <dcterms:created xsi:type="dcterms:W3CDTF">2022-03-31T06:15:00Z</dcterms:created>
  <dcterms:modified xsi:type="dcterms:W3CDTF">2022-04-01T16:12:00Z</dcterms:modified>
</cp:coreProperties>
</file>